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40F8C" w:rsidRPr="00C05273" w14:paraId="15709BD3" w14:textId="77777777" w:rsidTr="009E10AF">
        <w:trPr>
          <w:trHeight w:val="632"/>
        </w:trPr>
        <w:tc>
          <w:tcPr>
            <w:tcW w:w="9212" w:type="dxa"/>
          </w:tcPr>
          <w:p w14:paraId="22F4CB09" w14:textId="77777777" w:rsidR="00E40F8C" w:rsidRPr="00C05273" w:rsidRDefault="00E40F8C" w:rsidP="0037278D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0527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m et prénom</w:t>
            </w:r>
            <w:r w:rsidR="009E10AF" w:rsidRPr="00C0527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 xml:space="preserve"> : …………………………………………………………………………</w:t>
            </w:r>
            <w:r w:rsidR="000D3C10" w:rsidRPr="00C0527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.</w:t>
            </w:r>
          </w:p>
          <w:p w14:paraId="241DE3F4" w14:textId="77777777" w:rsidR="00E40F8C" w:rsidRPr="00C05273" w:rsidRDefault="000D3C10" w:rsidP="009E10AF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C0527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ote :……………</w:t>
            </w:r>
            <w:r w:rsidR="009E10AF" w:rsidRPr="00C05273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…………………………………………………………………………</w:t>
            </w:r>
          </w:p>
          <w:p w14:paraId="29BEBD4A" w14:textId="77777777" w:rsidR="009E10AF" w:rsidRPr="00C05273" w:rsidRDefault="009E10AF" w:rsidP="009E10AF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</w:tr>
    </w:tbl>
    <w:p w14:paraId="1C169C43" w14:textId="77777777" w:rsidR="0037278D" w:rsidRPr="00C05273" w:rsidRDefault="0037278D" w:rsidP="0037278D">
      <w:pPr>
        <w:tabs>
          <w:tab w:val="left" w:pos="9072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2A756911" w14:textId="77777777" w:rsidR="009A0688" w:rsidRDefault="00C65FF3" w:rsidP="00C65FF3">
      <w:pPr>
        <w:tabs>
          <w:tab w:val="left" w:pos="9072"/>
        </w:tabs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QUIZ</w:t>
      </w:r>
    </w:p>
    <w:p w14:paraId="754C89E3" w14:textId="77777777" w:rsidR="00235114" w:rsidRDefault="00235114" w:rsidP="00C65FF3">
      <w:pPr>
        <w:tabs>
          <w:tab w:val="left" w:pos="9072"/>
        </w:tabs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452CC11" w14:textId="77777777" w:rsidR="00235114" w:rsidRPr="00C05273" w:rsidRDefault="00235114" w:rsidP="00235114">
      <w:pPr>
        <w:tabs>
          <w:tab w:val="left" w:pos="9072"/>
        </w:tabs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Partie 1</w:t>
      </w:r>
    </w:p>
    <w:p w14:paraId="476B72BB" w14:textId="77777777" w:rsidR="0037278D" w:rsidRPr="00C05273" w:rsidRDefault="0037278D" w:rsidP="007D4C9C">
      <w:pPr>
        <w:tabs>
          <w:tab w:val="left" w:pos="9072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36"/>
        <w:gridCol w:w="7323"/>
        <w:gridCol w:w="644"/>
        <w:gridCol w:w="693"/>
      </w:tblGrid>
      <w:tr w:rsidR="001420D1" w:rsidRPr="00C05273" w14:paraId="22C0D90A" w14:textId="77777777" w:rsidTr="00A00366">
        <w:trPr>
          <w:trHeight w:val="230"/>
        </w:trPr>
        <w:tc>
          <w:tcPr>
            <w:tcW w:w="0" w:type="auto"/>
          </w:tcPr>
          <w:p w14:paraId="001D3F83" w14:textId="77777777" w:rsidR="00A00366" w:rsidRPr="00C05273" w:rsidRDefault="00A00366" w:rsidP="0044502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7D1A3451" w14:textId="77777777" w:rsidR="00A00366" w:rsidRPr="00C05273" w:rsidRDefault="00A00366" w:rsidP="0044502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7155FC50" w14:textId="77777777" w:rsidR="00A00366" w:rsidRPr="00C05273" w:rsidRDefault="00A00366" w:rsidP="0044502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Vrai</w:t>
            </w:r>
          </w:p>
        </w:tc>
        <w:tc>
          <w:tcPr>
            <w:tcW w:w="0" w:type="auto"/>
          </w:tcPr>
          <w:p w14:paraId="0ABD7F14" w14:textId="77777777" w:rsidR="00A00366" w:rsidRPr="00C05273" w:rsidRDefault="00A00366" w:rsidP="0044502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Faux</w:t>
            </w:r>
          </w:p>
        </w:tc>
      </w:tr>
      <w:tr w:rsidR="001420D1" w:rsidRPr="00C05273" w14:paraId="1D90DDCA" w14:textId="77777777" w:rsidTr="00A00366">
        <w:trPr>
          <w:trHeight w:val="93"/>
        </w:trPr>
        <w:tc>
          <w:tcPr>
            <w:tcW w:w="0" w:type="auto"/>
          </w:tcPr>
          <w:p w14:paraId="5B532601" w14:textId="77777777" w:rsidR="00A00366" w:rsidRPr="00C05273" w:rsidRDefault="00A00366" w:rsidP="0055558E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0" w:type="auto"/>
          </w:tcPr>
          <w:p w14:paraId="1FE5D83F" w14:textId="77777777" w:rsidR="00A00366" w:rsidRPr="00C05273" w:rsidRDefault="001420D1" w:rsidP="001420D1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classe exception permet de gérer les imprévues et erreurs d’exécution du programme</w:t>
            </w:r>
          </w:p>
        </w:tc>
        <w:tc>
          <w:tcPr>
            <w:tcW w:w="0" w:type="auto"/>
          </w:tcPr>
          <w:p w14:paraId="4FA5A13B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027450E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20419C30" w14:textId="77777777" w:rsidTr="00A00366">
        <w:trPr>
          <w:trHeight w:val="380"/>
        </w:trPr>
        <w:tc>
          <w:tcPr>
            <w:tcW w:w="0" w:type="auto"/>
          </w:tcPr>
          <w:p w14:paraId="59994E98" w14:textId="77777777" w:rsidR="00A00366" w:rsidRPr="00C05273" w:rsidRDefault="00A00366" w:rsidP="0055558E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0" w:type="auto"/>
          </w:tcPr>
          <w:p w14:paraId="6969109B" w14:textId="77777777" w:rsidR="00A00366" w:rsidRPr="00C05273" w:rsidRDefault="005F4536" w:rsidP="005F453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F70C55">
              <w:rPr>
                <w:rFonts w:asciiTheme="majorBidi" w:hAnsiTheme="majorBidi" w:cstheme="majorBidi"/>
              </w:rPr>
              <w:t xml:space="preserve">L'objet </w:t>
            </w:r>
            <w:r>
              <w:rPr>
                <w:rFonts w:asciiTheme="majorBidi" w:hAnsiTheme="majorBidi" w:cstheme="majorBidi"/>
              </w:rPr>
              <w:t>"</w:t>
            </w:r>
            <w:proofErr w:type="spellStart"/>
            <w:r>
              <w:rPr>
                <w:rFonts w:asciiTheme="majorBidi" w:hAnsiTheme="majorBidi" w:cstheme="majorBidi"/>
              </w:rPr>
              <w:t>this</w:t>
            </w:r>
            <w:proofErr w:type="spellEnd"/>
            <w:r>
              <w:rPr>
                <w:rFonts w:asciiTheme="majorBidi" w:hAnsiTheme="majorBidi" w:cstheme="majorBidi"/>
              </w:rPr>
              <w:t>" est pour faire référence à</w:t>
            </w:r>
            <w:r w:rsidRPr="00F70C55">
              <w:rPr>
                <w:rFonts w:asciiTheme="majorBidi" w:hAnsiTheme="majorBidi" w:cstheme="majorBidi"/>
              </w:rPr>
              <w:t xml:space="preserve"> une méthode de la classe</w:t>
            </w:r>
          </w:p>
        </w:tc>
        <w:tc>
          <w:tcPr>
            <w:tcW w:w="0" w:type="auto"/>
          </w:tcPr>
          <w:p w14:paraId="7EAF0004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AA0A75F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03446BBC" w14:textId="77777777" w:rsidTr="00A00366">
        <w:trPr>
          <w:trHeight w:val="104"/>
        </w:trPr>
        <w:tc>
          <w:tcPr>
            <w:tcW w:w="0" w:type="auto"/>
          </w:tcPr>
          <w:p w14:paraId="1011AB84" w14:textId="77777777" w:rsidR="00A00366" w:rsidRPr="00C05273" w:rsidRDefault="00A00366" w:rsidP="0055558E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0" w:type="auto"/>
          </w:tcPr>
          <w:p w14:paraId="10EDA4C6" w14:textId="77777777" w:rsidR="00A00366" w:rsidRPr="00C05273" w:rsidRDefault="005F4536" w:rsidP="0055558E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ne classe interface est un concept abstrait dans une phrase verbale, dont les fonctions sont à redéfinir chez les sous catégories de ce concept</w:t>
            </w:r>
          </w:p>
        </w:tc>
        <w:tc>
          <w:tcPr>
            <w:tcW w:w="0" w:type="auto"/>
          </w:tcPr>
          <w:p w14:paraId="07D6EDCA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B6D1827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5ED1D9E6" w14:textId="77777777" w:rsidTr="00A00366">
        <w:trPr>
          <w:trHeight w:val="223"/>
        </w:trPr>
        <w:tc>
          <w:tcPr>
            <w:tcW w:w="0" w:type="auto"/>
          </w:tcPr>
          <w:p w14:paraId="72E5BD6C" w14:textId="77777777" w:rsidR="00A00366" w:rsidRPr="00C05273" w:rsidRDefault="00A00366" w:rsidP="00194535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0" w:type="auto"/>
          </w:tcPr>
          <w:p w14:paraId="72A0C5EE" w14:textId="77777777" w:rsidR="00A00366" w:rsidRPr="00C05273" w:rsidRDefault="005F4536" w:rsidP="00194535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’héritage multiple en java est possible grâce à la notion de classe abstraite et la redéfinition des méthodes</w:t>
            </w:r>
          </w:p>
        </w:tc>
        <w:tc>
          <w:tcPr>
            <w:tcW w:w="0" w:type="auto"/>
          </w:tcPr>
          <w:p w14:paraId="1CD62962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EFE5A0F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53107744" w14:textId="77777777" w:rsidTr="00A00366">
        <w:trPr>
          <w:trHeight w:val="362"/>
        </w:trPr>
        <w:tc>
          <w:tcPr>
            <w:tcW w:w="0" w:type="auto"/>
          </w:tcPr>
          <w:p w14:paraId="33A12E56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i/>
                <w:iCs/>
              </w:rPr>
            </w:pPr>
            <w:r w:rsidRPr="00C05273">
              <w:rPr>
                <w:rFonts w:asciiTheme="majorBidi" w:hAnsiTheme="majorBidi" w:cstheme="majorBidi"/>
                <w:i/>
                <w:iCs/>
              </w:rPr>
              <w:t>5</w:t>
            </w:r>
          </w:p>
        </w:tc>
        <w:tc>
          <w:tcPr>
            <w:tcW w:w="0" w:type="auto"/>
          </w:tcPr>
          <w:p w14:paraId="497B74A8" w14:textId="77777777" w:rsidR="00A00366" w:rsidRPr="00C05273" w:rsidRDefault="005F4536" w:rsidP="005F453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ans une phrase, l’héritage est une association possible entre deux mots de type « nom » dont il y a une relation de hiérarchisation de type « mère-fille » et les « petit fils »</w:t>
            </w:r>
          </w:p>
        </w:tc>
        <w:tc>
          <w:tcPr>
            <w:tcW w:w="0" w:type="auto"/>
          </w:tcPr>
          <w:p w14:paraId="20371B96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D2A1910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61548DC1" w14:textId="77777777" w:rsidTr="00A00366">
        <w:trPr>
          <w:trHeight w:val="362"/>
        </w:trPr>
        <w:tc>
          <w:tcPr>
            <w:tcW w:w="0" w:type="auto"/>
          </w:tcPr>
          <w:p w14:paraId="39BC60AB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6</w:t>
            </w:r>
          </w:p>
        </w:tc>
        <w:tc>
          <w:tcPr>
            <w:tcW w:w="0" w:type="auto"/>
          </w:tcPr>
          <w:p w14:paraId="0AD5485B" w14:textId="77777777" w:rsidR="00A00366" w:rsidRPr="005F4536" w:rsidRDefault="005F4536" w:rsidP="005F453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5F4536">
              <w:rPr>
                <w:rFonts w:asciiTheme="majorBidi" w:hAnsiTheme="majorBidi" w:cstheme="majorBidi"/>
              </w:rPr>
              <w:t xml:space="preserve">Interface Graphique, est un dispositif </w:t>
            </w:r>
            <w:proofErr w:type="gramStart"/>
            <w:r w:rsidRPr="005F4536">
              <w:rPr>
                <w:rFonts w:asciiTheme="majorBidi" w:hAnsiTheme="majorBidi" w:cstheme="majorBidi"/>
              </w:rPr>
              <w:t>de  «</w:t>
            </w:r>
            <w:proofErr w:type="gramEnd"/>
            <w:r w:rsidRPr="005F4536">
              <w:rPr>
                <w:rFonts w:asciiTheme="majorBidi" w:hAnsiTheme="majorBidi" w:cstheme="majorBidi"/>
              </w:rPr>
              <w:t xml:space="preserve"> dialogue homme-machine », dans lequel les objets à manipuler sont dessinés sous forme de pictogrammes à l'écran</w:t>
            </w:r>
          </w:p>
        </w:tc>
        <w:tc>
          <w:tcPr>
            <w:tcW w:w="0" w:type="auto"/>
          </w:tcPr>
          <w:p w14:paraId="3345826F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CA998B8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755EF5A4" w14:textId="77777777" w:rsidTr="00A00366">
        <w:trPr>
          <w:trHeight w:val="362"/>
        </w:trPr>
        <w:tc>
          <w:tcPr>
            <w:tcW w:w="0" w:type="auto"/>
          </w:tcPr>
          <w:p w14:paraId="03CF06D3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0" w:type="auto"/>
          </w:tcPr>
          <w:p w14:paraId="38457ABC" w14:textId="77777777" w:rsidR="00A00366" w:rsidRPr="00C05273" w:rsidRDefault="005F4536" w:rsidP="005F453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5F4536">
              <w:rPr>
                <w:rFonts w:asciiTheme="majorBidi" w:hAnsiTheme="majorBidi" w:cstheme="majorBidi"/>
              </w:rPr>
              <w:t xml:space="preserve">Les composants : Bouton, Champs de texte, Libellé… sont ajouter à l’objet de type « </w:t>
            </w:r>
            <w:proofErr w:type="spellStart"/>
            <w:r w:rsidRPr="005F4536">
              <w:rPr>
                <w:rFonts w:asciiTheme="majorBidi" w:hAnsiTheme="majorBidi" w:cstheme="majorBidi"/>
              </w:rPr>
              <w:t>JFrame</w:t>
            </w:r>
            <w:proofErr w:type="spellEnd"/>
            <w:r w:rsidRPr="005F4536">
              <w:rPr>
                <w:rFonts w:asciiTheme="majorBidi" w:hAnsiTheme="majorBidi" w:cstheme="majorBidi"/>
              </w:rPr>
              <w:t xml:space="preserve"> »</w:t>
            </w:r>
          </w:p>
        </w:tc>
        <w:tc>
          <w:tcPr>
            <w:tcW w:w="0" w:type="auto"/>
          </w:tcPr>
          <w:p w14:paraId="5C824CF8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0DCFBBA9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501BD1EE" w14:textId="77777777" w:rsidTr="00A00366">
        <w:trPr>
          <w:trHeight w:val="362"/>
        </w:trPr>
        <w:tc>
          <w:tcPr>
            <w:tcW w:w="0" w:type="auto"/>
          </w:tcPr>
          <w:p w14:paraId="57029E12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0" w:type="auto"/>
          </w:tcPr>
          <w:p w14:paraId="1A76FE5F" w14:textId="77777777" w:rsidR="00A17C90" w:rsidRPr="005F4536" w:rsidRDefault="005F4536" w:rsidP="005F453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e JDK : contient en plus du JVM</w:t>
            </w:r>
            <w:r w:rsidR="00AC5101" w:rsidRPr="005F4536">
              <w:rPr>
                <w:rFonts w:asciiTheme="majorBidi" w:hAnsiTheme="majorBidi" w:cstheme="majorBidi"/>
              </w:rPr>
              <w:t xml:space="preserve">, l’environnement de développement </w:t>
            </w:r>
            <w:r>
              <w:rPr>
                <w:rFonts w:asciiTheme="majorBidi" w:hAnsiTheme="majorBidi" w:cstheme="majorBidi"/>
              </w:rPr>
              <w:t>Java (JDK = JVM</w:t>
            </w:r>
            <w:r w:rsidR="00AC5101" w:rsidRPr="005F4536">
              <w:rPr>
                <w:rFonts w:asciiTheme="majorBidi" w:hAnsiTheme="majorBidi" w:cstheme="majorBidi"/>
              </w:rPr>
              <w:t xml:space="preserve"> + autres)</w:t>
            </w:r>
          </w:p>
          <w:p w14:paraId="62093037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58BA68B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980DFF0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6F67121A" w14:textId="77777777" w:rsidTr="00A00366">
        <w:trPr>
          <w:trHeight w:val="362"/>
        </w:trPr>
        <w:tc>
          <w:tcPr>
            <w:tcW w:w="0" w:type="auto"/>
          </w:tcPr>
          <w:p w14:paraId="565165D6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0" w:type="auto"/>
          </w:tcPr>
          <w:p w14:paraId="0BBC9C6F" w14:textId="77777777" w:rsidR="00A00366" w:rsidRPr="00C05273" w:rsidRDefault="006C576B" w:rsidP="006C576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6C576B">
              <w:rPr>
                <w:rFonts w:asciiTheme="majorBidi" w:hAnsiTheme="majorBidi" w:cstheme="majorBidi"/>
              </w:rPr>
              <w:t xml:space="preserve">Le langage Java a été </w:t>
            </w:r>
            <w:proofErr w:type="spellStart"/>
            <w:r w:rsidRPr="006C576B">
              <w:rPr>
                <w:rFonts w:asciiTheme="majorBidi" w:hAnsiTheme="majorBidi" w:cstheme="majorBidi"/>
              </w:rPr>
              <w:t>crée</w:t>
            </w:r>
            <w:proofErr w:type="spellEnd"/>
            <w:r w:rsidRPr="006C576B">
              <w:rPr>
                <w:rFonts w:asciiTheme="majorBidi" w:hAnsiTheme="majorBidi" w:cstheme="majorBidi"/>
              </w:rPr>
              <w:t xml:space="preserve"> par J. Gosling et P. </w:t>
            </w:r>
            <w:proofErr w:type="spellStart"/>
            <w:r w:rsidRPr="006C576B">
              <w:rPr>
                <w:rFonts w:asciiTheme="majorBidi" w:hAnsiTheme="majorBidi" w:cstheme="majorBidi"/>
              </w:rPr>
              <w:t>Naughton</w:t>
            </w:r>
            <w:proofErr w:type="spellEnd"/>
            <w:r w:rsidRPr="006C576B">
              <w:rPr>
                <w:rFonts w:asciiTheme="majorBidi" w:hAnsiTheme="majorBidi" w:cstheme="majorBidi"/>
              </w:rPr>
              <w:t xml:space="preserve"> à l’issue du projet « Green » de </w:t>
            </w:r>
            <w:r>
              <w:rPr>
                <w:rFonts w:asciiTheme="majorBidi" w:hAnsiTheme="majorBidi" w:cstheme="majorBidi"/>
              </w:rPr>
              <w:t>l’entreprise « </w:t>
            </w:r>
            <w:proofErr w:type="spellStart"/>
            <w:r>
              <w:rPr>
                <w:rFonts w:asciiTheme="majorBidi" w:hAnsiTheme="majorBidi" w:cstheme="majorBidi"/>
              </w:rPr>
              <w:t>Microsystem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electronic</w:t>
            </w:r>
            <w:proofErr w:type="spellEnd"/>
            <w:r>
              <w:rPr>
                <w:rFonts w:asciiTheme="majorBidi" w:hAnsiTheme="majorBidi" w:cstheme="majorBidi"/>
              </w:rPr>
              <w:t>»</w:t>
            </w:r>
            <w:r w:rsidRPr="006C576B">
              <w:rPr>
                <w:rFonts w:asciiTheme="majorBidi" w:hAnsiTheme="majorBidi" w:cstheme="majorBidi"/>
              </w:rPr>
              <w:t>, en 1991</w:t>
            </w:r>
            <w:r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0" w:type="auto"/>
          </w:tcPr>
          <w:p w14:paraId="5DCA120F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C23AB15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235F39D8" w14:textId="77777777" w:rsidTr="00A00366">
        <w:trPr>
          <w:trHeight w:val="362"/>
        </w:trPr>
        <w:tc>
          <w:tcPr>
            <w:tcW w:w="0" w:type="auto"/>
          </w:tcPr>
          <w:p w14:paraId="602E689A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0" w:type="auto"/>
          </w:tcPr>
          <w:p w14:paraId="6F6FD135" w14:textId="77777777" w:rsidR="006C576B" w:rsidRPr="006C576B" w:rsidRDefault="006C576B" w:rsidP="00005C85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6C576B">
              <w:rPr>
                <w:rFonts w:asciiTheme="majorBidi" w:hAnsiTheme="majorBidi" w:cstheme="majorBidi"/>
              </w:rPr>
              <w:t xml:space="preserve">les structures de contrôles </w:t>
            </w:r>
            <w:r w:rsidR="00005C85">
              <w:rPr>
                <w:rFonts w:asciiTheme="majorBidi" w:hAnsiTheme="majorBidi" w:cstheme="majorBidi"/>
              </w:rPr>
              <w:t xml:space="preserve">prévues en java sont uniquement </w:t>
            </w:r>
            <w:r w:rsidRPr="006C576B">
              <w:rPr>
                <w:rFonts w:asciiTheme="majorBidi" w:hAnsiTheme="majorBidi" w:cstheme="majorBidi"/>
              </w:rPr>
              <w:t xml:space="preserve">: </w:t>
            </w:r>
          </w:p>
          <w:p w14:paraId="2FB9C25C" w14:textId="77777777" w:rsidR="00A17C90" w:rsidRPr="006C576B" w:rsidRDefault="00005C85" w:rsidP="00005C85">
            <w:pPr>
              <w:numPr>
                <w:ilvl w:val="0"/>
                <w:numId w:val="18"/>
              </w:num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F-ELSE</w:t>
            </w:r>
          </w:p>
          <w:p w14:paraId="046210AD" w14:textId="77777777" w:rsidR="00A17C90" w:rsidRPr="006C576B" w:rsidRDefault="00AC5101" w:rsidP="006C576B">
            <w:pPr>
              <w:numPr>
                <w:ilvl w:val="0"/>
                <w:numId w:val="18"/>
              </w:num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6C576B">
              <w:rPr>
                <w:rFonts w:asciiTheme="majorBidi" w:hAnsiTheme="majorBidi" w:cstheme="majorBidi"/>
              </w:rPr>
              <w:t xml:space="preserve">SWITCH-CASE </w:t>
            </w:r>
          </w:p>
          <w:p w14:paraId="41267ABD" w14:textId="77777777" w:rsidR="00A17C90" w:rsidRPr="006C576B" w:rsidRDefault="00005C85" w:rsidP="00005C85">
            <w:pPr>
              <w:numPr>
                <w:ilvl w:val="0"/>
                <w:numId w:val="18"/>
              </w:num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FOR </w:t>
            </w:r>
          </w:p>
          <w:p w14:paraId="7C3F7FD8" w14:textId="77777777" w:rsidR="00A17C90" w:rsidRPr="006C576B" w:rsidRDefault="00005C85" w:rsidP="00005C85">
            <w:pPr>
              <w:numPr>
                <w:ilvl w:val="0"/>
                <w:numId w:val="18"/>
              </w:num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OR-EACH</w:t>
            </w:r>
          </w:p>
          <w:p w14:paraId="2B1883D8" w14:textId="77777777" w:rsidR="00A00366" w:rsidRPr="006C576B" w:rsidRDefault="00005C85" w:rsidP="006C576B">
            <w:pPr>
              <w:numPr>
                <w:ilvl w:val="0"/>
                <w:numId w:val="18"/>
              </w:num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WHILE</w:t>
            </w:r>
          </w:p>
        </w:tc>
        <w:tc>
          <w:tcPr>
            <w:tcW w:w="0" w:type="auto"/>
          </w:tcPr>
          <w:p w14:paraId="6686D167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D1C57C0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612F79BB" w14:textId="77777777" w:rsidTr="00A00366">
        <w:trPr>
          <w:trHeight w:val="362"/>
        </w:trPr>
        <w:tc>
          <w:tcPr>
            <w:tcW w:w="0" w:type="auto"/>
          </w:tcPr>
          <w:p w14:paraId="173AC5D3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1</w:t>
            </w:r>
          </w:p>
        </w:tc>
        <w:tc>
          <w:tcPr>
            <w:tcW w:w="0" w:type="auto"/>
          </w:tcPr>
          <w:p w14:paraId="44C3E587" w14:textId="77777777" w:rsidR="00A00366" w:rsidRPr="006C576B" w:rsidRDefault="006C576B" w:rsidP="006C576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6C576B">
              <w:rPr>
                <w:rFonts w:asciiTheme="majorBidi" w:hAnsiTheme="majorBidi" w:cstheme="majorBidi"/>
              </w:rPr>
              <w:t xml:space="preserve">Les entrées/sorties en java sont gérés sous forme de flux : « </w:t>
            </w:r>
            <w:proofErr w:type="spellStart"/>
            <w:r w:rsidRPr="006C576B">
              <w:rPr>
                <w:rFonts w:asciiTheme="majorBidi" w:hAnsiTheme="majorBidi" w:cstheme="majorBidi"/>
              </w:rPr>
              <w:t>stream</w:t>
            </w:r>
            <w:proofErr w:type="spellEnd"/>
            <w:r w:rsidRPr="006C576B">
              <w:rPr>
                <w:rFonts w:asciiTheme="majorBidi" w:hAnsiTheme="majorBidi" w:cstheme="majorBidi"/>
              </w:rPr>
              <w:t xml:space="preserve"> », entre le programme java et la source/destination des données.</w:t>
            </w:r>
          </w:p>
        </w:tc>
        <w:tc>
          <w:tcPr>
            <w:tcW w:w="0" w:type="auto"/>
          </w:tcPr>
          <w:p w14:paraId="2A493686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55BD7B49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5283017D" w14:textId="77777777" w:rsidTr="00A00366">
        <w:trPr>
          <w:trHeight w:val="362"/>
        </w:trPr>
        <w:tc>
          <w:tcPr>
            <w:tcW w:w="0" w:type="auto"/>
          </w:tcPr>
          <w:p w14:paraId="755DEF72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2</w:t>
            </w:r>
          </w:p>
        </w:tc>
        <w:tc>
          <w:tcPr>
            <w:tcW w:w="0" w:type="auto"/>
          </w:tcPr>
          <w:p w14:paraId="2FB7D390" w14:textId="77777777" w:rsidR="00A00366" w:rsidRPr="006C576B" w:rsidRDefault="00AC5101" w:rsidP="006C576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6C576B">
              <w:rPr>
                <w:rFonts w:asciiTheme="majorBidi" w:hAnsiTheme="majorBidi" w:cstheme="majorBidi"/>
              </w:rPr>
              <w:t xml:space="preserve">« </w:t>
            </w:r>
            <w:proofErr w:type="spellStart"/>
            <w:r w:rsidRPr="006C576B">
              <w:rPr>
                <w:rFonts w:asciiTheme="majorBidi" w:hAnsiTheme="majorBidi" w:cstheme="majorBidi"/>
              </w:rPr>
              <w:t>ActionListener</w:t>
            </w:r>
            <w:proofErr w:type="spellEnd"/>
            <w:r w:rsidRPr="006C576B">
              <w:rPr>
                <w:rFonts w:asciiTheme="majorBidi" w:hAnsiTheme="majorBidi" w:cstheme="majorBidi"/>
              </w:rPr>
              <w:t xml:space="preserve"> » est une i</w:t>
            </w:r>
            <w:r w:rsidR="006C576B">
              <w:rPr>
                <w:rFonts w:asciiTheme="majorBidi" w:hAnsiTheme="majorBidi" w:cstheme="majorBidi"/>
              </w:rPr>
              <w:t>nterface Java</w:t>
            </w:r>
            <w:r w:rsidRPr="006C576B">
              <w:rPr>
                <w:rFonts w:asciiTheme="majorBidi" w:hAnsiTheme="majorBidi" w:cstheme="majorBidi"/>
              </w:rPr>
              <w:t>, qui réagit à</w:t>
            </w:r>
            <w:r w:rsidR="006C576B">
              <w:rPr>
                <w:rFonts w:asciiTheme="majorBidi" w:hAnsiTheme="majorBidi" w:cstheme="majorBidi"/>
              </w:rPr>
              <w:t xml:space="preserve"> un </w:t>
            </w:r>
            <w:r w:rsidRPr="006C576B">
              <w:rPr>
                <w:rFonts w:asciiTheme="majorBidi" w:hAnsiTheme="majorBidi" w:cstheme="majorBidi"/>
              </w:rPr>
              <w:t>événement</w:t>
            </w:r>
            <w:r w:rsidR="006C576B">
              <w:rPr>
                <w:rFonts w:asciiTheme="majorBidi" w:hAnsiTheme="majorBidi" w:cstheme="majorBidi"/>
              </w:rPr>
              <w:t xml:space="preserve"> déclencher par le clavier</w:t>
            </w:r>
            <w:r w:rsidRPr="006C576B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0" w:type="auto"/>
          </w:tcPr>
          <w:p w14:paraId="3A3C0B90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C945B65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760E7C85" w14:textId="77777777" w:rsidTr="00A00366">
        <w:trPr>
          <w:trHeight w:val="362"/>
        </w:trPr>
        <w:tc>
          <w:tcPr>
            <w:tcW w:w="0" w:type="auto"/>
          </w:tcPr>
          <w:p w14:paraId="06DD0369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3</w:t>
            </w:r>
          </w:p>
        </w:tc>
        <w:tc>
          <w:tcPr>
            <w:tcW w:w="0" w:type="auto"/>
          </w:tcPr>
          <w:p w14:paraId="67D8954E" w14:textId="77777777" w:rsidR="00A00366" w:rsidRPr="00C05273" w:rsidRDefault="006C576B" w:rsidP="006C576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« </w:t>
            </w:r>
            <w:proofErr w:type="spellStart"/>
            <w:r>
              <w:rPr>
                <w:rFonts w:asciiTheme="majorBidi" w:hAnsiTheme="majorBidi" w:cstheme="majorBidi"/>
              </w:rPr>
              <w:t>ActionListener</w:t>
            </w:r>
            <w:proofErr w:type="spellEnd"/>
            <w:r>
              <w:rPr>
                <w:rFonts w:asciiTheme="majorBidi" w:hAnsiTheme="majorBidi" w:cstheme="majorBidi"/>
              </w:rPr>
              <w:t xml:space="preserve"> » dispose d’une méthode parmi d’autre, appelé </w:t>
            </w:r>
            <w:proofErr w:type="gramStart"/>
            <w:r>
              <w:rPr>
                <w:rFonts w:asciiTheme="majorBidi" w:hAnsiTheme="majorBidi" w:cstheme="majorBidi"/>
              </w:rPr>
              <w:t>« </w:t>
            </w:r>
            <w:r w:rsidRPr="006C576B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6C576B">
              <w:rPr>
                <w:rFonts w:asciiTheme="majorBidi" w:hAnsiTheme="majorBidi" w:cstheme="majorBidi"/>
              </w:rPr>
              <w:t>actionPerformed</w:t>
            </w:r>
            <w:proofErr w:type="spellEnd"/>
            <w:proofErr w:type="gramEnd"/>
            <w:r w:rsidRPr="006C576B">
              <w:rPr>
                <w:rFonts w:asciiTheme="majorBidi" w:hAnsiTheme="majorBidi" w:cstheme="majorBidi"/>
              </w:rPr>
              <w:t xml:space="preserve"> », que la classe qui implémenterait devrait la redéfinir.</w:t>
            </w:r>
          </w:p>
        </w:tc>
        <w:tc>
          <w:tcPr>
            <w:tcW w:w="0" w:type="auto"/>
          </w:tcPr>
          <w:p w14:paraId="7AE4BA15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3C3B549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6C9AC9B3" w14:textId="77777777" w:rsidTr="00A00366">
        <w:trPr>
          <w:trHeight w:val="362"/>
        </w:trPr>
        <w:tc>
          <w:tcPr>
            <w:tcW w:w="0" w:type="auto"/>
          </w:tcPr>
          <w:p w14:paraId="24CBF3B4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4</w:t>
            </w:r>
          </w:p>
        </w:tc>
        <w:tc>
          <w:tcPr>
            <w:tcW w:w="0" w:type="auto"/>
          </w:tcPr>
          <w:p w14:paraId="3F50FDC2" w14:textId="77777777" w:rsidR="00A00366" w:rsidRPr="00C05273" w:rsidRDefault="006C576B" w:rsidP="006C576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JDBC est une </w:t>
            </w:r>
            <w:r w:rsidRPr="006C576B">
              <w:rPr>
                <w:rFonts w:asciiTheme="majorBidi" w:hAnsiTheme="majorBidi" w:cstheme="majorBidi"/>
              </w:rPr>
              <w:t>série de classe prédéfinit, permettant de communiquer avec une base de donnée, pour effec</w:t>
            </w:r>
            <w:r>
              <w:rPr>
                <w:rFonts w:asciiTheme="majorBidi" w:hAnsiTheme="majorBidi" w:cstheme="majorBidi"/>
              </w:rPr>
              <w:t>tuer l’ensemble des traitements</w:t>
            </w:r>
          </w:p>
        </w:tc>
        <w:tc>
          <w:tcPr>
            <w:tcW w:w="0" w:type="auto"/>
          </w:tcPr>
          <w:p w14:paraId="2123CC40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55F85BE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4B18408F" w14:textId="77777777" w:rsidTr="00A00366">
        <w:trPr>
          <w:trHeight w:val="362"/>
        </w:trPr>
        <w:tc>
          <w:tcPr>
            <w:tcW w:w="0" w:type="auto"/>
          </w:tcPr>
          <w:p w14:paraId="0938C5A7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5</w:t>
            </w:r>
          </w:p>
        </w:tc>
        <w:tc>
          <w:tcPr>
            <w:tcW w:w="0" w:type="auto"/>
          </w:tcPr>
          <w:p w14:paraId="62034140" w14:textId="77777777" w:rsidR="00A00366" w:rsidRPr="00C05273" w:rsidRDefault="006C576B" w:rsidP="006C576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our libérer la connexion on appelle la méthode </w:t>
            </w:r>
            <w:proofErr w:type="spellStart"/>
            <w:proofErr w:type="gramStart"/>
            <w:r>
              <w:rPr>
                <w:rFonts w:asciiTheme="majorBidi" w:hAnsiTheme="majorBidi" w:cstheme="majorBidi"/>
                <w:b/>
                <w:bCs/>
              </w:rPr>
              <w:t>Exist</w:t>
            </w:r>
            <w:proofErr w:type="spellEnd"/>
            <w:r w:rsidR="00AC5101" w:rsidRPr="006C576B">
              <w:rPr>
                <w:rFonts w:asciiTheme="majorBidi" w:hAnsiTheme="majorBidi" w:cstheme="majorBidi"/>
                <w:b/>
                <w:bCs/>
              </w:rPr>
              <w:t>(</w:t>
            </w:r>
            <w:proofErr w:type="gramEnd"/>
            <w:r>
              <w:rPr>
                <w:rFonts w:asciiTheme="majorBidi" w:hAnsiTheme="majorBidi" w:cstheme="majorBidi"/>
                <w:b/>
                <w:bCs/>
              </w:rPr>
              <w:t>-1</w:t>
            </w:r>
            <w:r w:rsidR="00AC5101" w:rsidRPr="006C576B">
              <w:rPr>
                <w:rFonts w:asciiTheme="majorBidi" w:hAnsiTheme="majorBidi" w:cstheme="majorBidi"/>
                <w:b/>
                <w:bCs/>
              </w:rPr>
              <w:t>);</w:t>
            </w:r>
          </w:p>
        </w:tc>
        <w:tc>
          <w:tcPr>
            <w:tcW w:w="0" w:type="auto"/>
          </w:tcPr>
          <w:p w14:paraId="31EB2D2F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631445C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41079550" w14:textId="77777777" w:rsidTr="00A00366">
        <w:trPr>
          <w:trHeight w:val="362"/>
        </w:trPr>
        <w:tc>
          <w:tcPr>
            <w:tcW w:w="0" w:type="auto"/>
          </w:tcPr>
          <w:p w14:paraId="7C717E32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6</w:t>
            </w:r>
          </w:p>
        </w:tc>
        <w:tc>
          <w:tcPr>
            <w:tcW w:w="0" w:type="auto"/>
          </w:tcPr>
          <w:p w14:paraId="2903329C" w14:textId="77777777" w:rsidR="00A00366" w:rsidRPr="00C05273" w:rsidRDefault="00AC5101" w:rsidP="00005C85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6C576B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 xml:space="preserve">« </w:t>
            </w:r>
            <w:proofErr w:type="spellStart"/>
            <w:r w:rsidRPr="006C576B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>try</w:t>
            </w:r>
            <w:proofErr w:type="spellEnd"/>
            <w:r w:rsidRPr="006C576B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 xml:space="preserve"> » </w:t>
            </w:r>
            <w:r w:rsidRPr="006C576B">
              <w:rPr>
                <w:rFonts w:asciiTheme="majorBidi" w:hAnsiTheme="majorBidi" w:cstheme="majorBidi"/>
              </w:rPr>
              <w:t>: permet d’entourer le bloc de traitement utilisant une des méthodes identifiées comme génératrice d’exception.</w:t>
            </w:r>
          </w:p>
        </w:tc>
        <w:tc>
          <w:tcPr>
            <w:tcW w:w="0" w:type="auto"/>
          </w:tcPr>
          <w:p w14:paraId="7AB95A9E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3D65855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3A61351E" w14:textId="77777777" w:rsidTr="00A00366">
        <w:trPr>
          <w:trHeight w:val="362"/>
        </w:trPr>
        <w:tc>
          <w:tcPr>
            <w:tcW w:w="0" w:type="auto"/>
          </w:tcPr>
          <w:p w14:paraId="5AF7EF22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7</w:t>
            </w:r>
          </w:p>
        </w:tc>
        <w:tc>
          <w:tcPr>
            <w:tcW w:w="0" w:type="auto"/>
          </w:tcPr>
          <w:p w14:paraId="749DD9B8" w14:textId="77777777" w:rsidR="00A00366" w:rsidRPr="00C05273" w:rsidRDefault="00005C85" w:rsidP="00005C85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6C576B">
              <w:rPr>
                <w:rFonts w:asciiTheme="majorBidi" w:hAnsiTheme="majorBidi" w:cstheme="majorBidi"/>
                <w:b/>
                <w:bCs/>
                <w:i/>
                <w:iCs/>
                <w:u w:val="single"/>
              </w:rPr>
              <w:t xml:space="preserve">« catch » </w:t>
            </w:r>
            <w:r w:rsidRPr="006C576B">
              <w:rPr>
                <w:rFonts w:asciiTheme="majorBidi" w:hAnsiTheme="majorBidi" w:cstheme="majorBidi"/>
              </w:rPr>
              <w:t>: permet d’être à l’écoute pour qu’en cas de production de l’exception, on exécute le traitement prévu</w:t>
            </w:r>
          </w:p>
        </w:tc>
        <w:tc>
          <w:tcPr>
            <w:tcW w:w="0" w:type="auto"/>
          </w:tcPr>
          <w:p w14:paraId="66B65709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C35E363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015DC397" w14:textId="77777777" w:rsidTr="00A00366">
        <w:trPr>
          <w:trHeight w:val="362"/>
        </w:trPr>
        <w:tc>
          <w:tcPr>
            <w:tcW w:w="0" w:type="auto"/>
          </w:tcPr>
          <w:p w14:paraId="3E3F85F5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18</w:t>
            </w:r>
          </w:p>
        </w:tc>
        <w:tc>
          <w:tcPr>
            <w:tcW w:w="0" w:type="auto"/>
          </w:tcPr>
          <w:p w14:paraId="2602DB7A" w14:textId="77777777" w:rsidR="00A00366" w:rsidRPr="00C05273" w:rsidRDefault="00005C85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« </w:t>
            </w:r>
            <w:proofErr w:type="spellStart"/>
            <w:r>
              <w:rPr>
                <w:rFonts w:asciiTheme="majorBidi" w:hAnsiTheme="majorBidi" w:cstheme="majorBidi"/>
              </w:rPr>
              <w:t>RuntimeException</w:t>
            </w:r>
            <w:proofErr w:type="spellEnd"/>
            <w:r>
              <w:rPr>
                <w:rFonts w:asciiTheme="majorBidi" w:hAnsiTheme="majorBidi" w:cstheme="majorBidi"/>
              </w:rPr>
              <w:t> » et « </w:t>
            </w:r>
            <w:proofErr w:type="spellStart"/>
            <w:r>
              <w:rPr>
                <w:rFonts w:asciiTheme="majorBidi" w:hAnsiTheme="majorBidi" w:cstheme="majorBidi"/>
              </w:rPr>
              <w:t>IOException</w:t>
            </w:r>
            <w:proofErr w:type="spellEnd"/>
            <w:r>
              <w:rPr>
                <w:rFonts w:asciiTheme="majorBidi" w:hAnsiTheme="majorBidi" w:cstheme="majorBidi"/>
              </w:rPr>
              <w:t xml:space="preserve"> » hérite de la classe </w:t>
            </w:r>
            <w:proofErr w:type="spellStart"/>
            <w:r>
              <w:rPr>
                <w:rFonts w:asciiTheme="majorBidi" w:hAnsiTheme="majorBidi" w:cstheme="majorBidi"/>
              </w:rPr>
              <w:t>Throwable</w:t>
            </w:r>
            <w:proofErr w:type="spellEnd"/>
          </w:p>
        </w:tc>
        <w:tc>
          <w:tcPr>
            <w:tcW w:w="0" w:type="auto"/>
          </w:tcPr>
          <w:p w14:paraId="56AA9822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99B2EC2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71FDBE02" w14:textId="77777777" w:rsidTr="00A00366">
        <w:trPr>
          <w:trHeight w:val="362"/>
        </w:trPr>
        <w:tc>
          <w:tcPr>
            <w:tcW w:w="0" w:type="auto"/>
          </w:tcPr>
          <w:p w14:paraId="052515AE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lastRenderedPageBreak/>
              <w:t>19</w:t>
            </w:r>
          </w:p>
        </w:tc>
        <w:tc>
          <w:tcPr>
            <w:tcW w:w="0" w:type="auto"/>
          </w:tcPr>
          <w:p w14:paraId="7ABD72ED" w14:textId="77777777" w:rsidR="00A00366" w:rsidRPr="00C05273" w:rsidRDefault="00005C85" w:rsidP="00C05273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« </w:t>
            </w:r>
            <w:proofErr w:type="spellStart"/>
            <w:r>
              <w:rPr>
                <w:rFonts w:asciiTheme="majorBidi" w:hAnsiTheme="majorBidi" w:cstheme="majorBidi"/>
              </w:rPr>
              <w:t>FileNotFoundException</w:t>
            </w:r>
            <w:proofErr w:type="spellEnd"/>
            <w:r>
              <w:rPr>
                <w:rFonts w:asciiTheme="majorBidi" w:hAnsiTheme="majorBidi" w:cstheme="majorBidi"/>
              </w:rPr>
              <w:t> » est une sous classe la classe « </w:t>
            </w:r>
            <w:proofErr w:type="spellStart"/>
            <w:r>
              <w:rPr>
                <w:rFonts w:asciiTheme="majorBidi" w:hAnsiTheme="majorBidi" w:cstheme="majorBidi"/>
              </w:rPr>
              <w:t>IOException</w:t>
            </w:r>
            <w:proofErr w:type="spellEnd"/>
            <w:r>
              <w:rPr>
                <w:rFonts w:asciiTheme="majorBidi" w:hAnsiTheme="majorBidi" w:cstheme="majorBidi"/>
              </w:rPr>
              <w:t> »</w:t>
            </w:r>
          </w:p>
        </w:tc>
        <w:tc>
          <w:tcPr>
            <w:tcW w:w="0" w:type="auto"/>
          </w:tcPr>
          <w:p w14:paraId="50EED4B5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562FFD6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6041E0AA" w14:textId="77777777" w:rsidTr="00A00366">
        <w:trPr>
          <w:trHeight w:val="362"/>
        </w:trPr>
        <w:tc>
          <w:tcPr>
            <w:tcW w:w="0" w:type="auto"/>
          </w:tcPr>
          <w:p w14:paraId="2E6F49F0" w14:textId="77777777" w:rsidR="00A00366" w:rsidRPr="00C05273" w:rsidRDefault="00A00366" w:rsidP="00DB152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0" w:type="auto"/>
          </w:tcPr>
          <w:p w14:paraId="7E7455B9" w14:textId="77777777" w:rsidR="00A00366" w:rsidRPr="00C05273" w:rsidRDefault="00005C85" w:rsidP="00C05273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« </w:t>
            </w:r>
            <w:proofErr w:type="spellStart"/>
            <w:r>
              <w:rPr>
                <w:rFonts w:asciiTheme="majorBidi" w:hAnsiTheme="majorBidi" w:cstheme="majorBidi"/>
              </w:rPr>
              <w:t>ArithmeticException</w:t>
            </w:r>
            <w:proofErr w:type="spellEnd"/>
            <w:r>
              <w:rPr>
                <w:rFonts w:asciiTheme="majorBidi" w:hAnsiTheme="majorBidi" w:cstheme="majorBidi"/>
              </w:rPr>
              <w:t> » est une sous classe de la classe « </w:t>
            </w:r>
            <w:proofErr w:type="spellStart"/>
            <w:r>
              <w:rPr>
                <w:rFonts w:asciiTheme="majorBidi" w:hAnsiTheme="majorBidi" w:cstheme="majorBidi"/>
              </w:rPr>
              <w:t>IOException</w:t>
            </w:r>
            <w:proofErr w:type="spellEnd"/>
            <w:r>
              <w:rPr>
                <w:rFonts w:asciiTheme="majorBidi" w:hAnsiTheme="majorBidi" w:cstheme="majorBidi"/>
              </w:rPr>
              <w:t> »</w:t>
            </w:r>
          </w:p>
        </w:tc>
        <w:tc>
          <w:tcPr>
            <w:tcW w:w="0" w:type="auto"/>
          </w:tcPr>
          <w:p w14:paraId="50099CBB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BCE9BF6" w14:textId="77777777" w:rsidR="00A00366" w:rsidRPr="00C05273" w:rsidRDefault="00A00366" w:rsidP="00E40F8C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5A54D1B7" w14:textId="77777777" w:rsidR="00017811" w:rsidRDefault="00017811" w:rsidP="007D4C9C">
      <w:pPr>
        <w:tabs>
          <w:tab w:val="left" w:pos="9072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02FE5245" w14:textId="77777777" w:rsidR="00235114" w:rsidRPr="00C05273" w:rsidRDefault="00235114" w:rsidP="007D4C9C">
      <w:pPr>
        <w:tabs>
          <w:tab w:val="left" w:pos="9072"/>
        </w:tabs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71A6CD0C" w14:textId="77777777" w:rsidR="00A00366" w:rsidRDefault="00235114" w:rsidP="00C65FF3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t xml:space="preserve">Partie 2 : </w:t>
      </w:r>
    </w:p>
    <w:p w14:paraId="2715371B" w14:textId="77777777" w:rsidR="00235114" w:rsidRDefault="00235114" w:rsidP="00ED0556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t>Soit l</w:t>
      </w:r>
      <w:r w:rsidR="00ED0556">
        <w:rPr>
          <w:rFonts w:asciiTheme="majorBidi" w:hAnsiTheme="majorBidi" w:cstheme="majorBidi"/>
          <w:b/>
          <w:bCs/>
          <w:iCs/>
          <w:w w:val="115"/>
        </w:rPr>
        <w:t>e diagramme de classe ci-dessous</w:t>
      </w:r>
      <w:r>
        <w:rPr>
          <w:rFonts w:asciiTheme="majorBidi" w:hAnsiTheme="majorBidi" w:cstheme="majorBidi"/>
          <w:b/>
          <w:bCs/>
          <w:iCs/>
          <w:w w:val="115"/>
        </w:rPr>
        <w:t xml:space="preserve"> : </w:t>
      </w:r>
    </w:p>
    <w:p w14:paraId="73EFC705" w14:textId="77777777" w:rsidR="00235114" w:rsidRDefault="00ED0556" w:rsidP="00C65FF3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noProof/>
          <w:lang w:eastAsia="fr-FR"/>
        </w:rPr>
        <w:drawing>
          <wp:inline distT="0" distB="0" distL="0" distR="0" wp14:anchorId="090477F8" wp14:editId="0B7B0B29">
            <wp:extent cx="5760720" cy="2792614"/>
            <wp:effectExtent l="0" t="0" r="0" b="8255"/>
            <wp:docPr id="2" name="Image 2" descr="UML Class Diagrams Tutorial, Step by Step | by Salm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ML Class Diagrams Tutorial, Step by Step | by Salma | Medium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92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36"/>
        <w:gridCol w:w="7323"/>
        <w:gridCol w:w="644"/>
        <w:gridCol w:w="693"/>
      </w:tblGrid>
      <w:tr w:rsidR="00ED0556" w:rsidRPr="00C05273" w14:paraId="79A5346B" w14:textId="77777777" w:rsidTr="00450C09">
        <w:trPr>
          <w:trHeight w:val="230"/>
        </w:trPr>
        <w:tc>
          <w:tcPr>
            <w:tcW w:w="0" w:type="auto"/>
          </w:tcPr>
          <w:p w14:paraId="50B2FE35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7DCF0699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0A3D2980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Vrai</w:t>
            </w:r>
          </w:p>
        </w:tc>
        <w:tc>
          <w:tcPr>
            <w:tcW w:w="0" w:type="auto"/>
          </w:tcPr>
          <w:p w14:paraId="676DC82C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Faux</w:t>
            </w:r>
          </w:p>
        </w:tc>
      </w:tr>
      <w:tr w:rsidR="00ED0556" w:rsidRPr="00C05273" w14:paraId="43B0E969" w14:textId="77777777" w:rsidTr="00450C09">
        <w:trPr>
          <w:trHeight w:val="93"/>
        </w:trPr>
        <w:tc>
          <w:tcPr>
            <w:tcW w:w="0" w:type="auto"/>
          </w:tcPr>
          <w:p w14:paraId="51D8F76A" w14:textId="77777777" w:rsidR="00ED0556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ED0556" w:rsidRPr="00C05273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0" w:type="auto"/>
          </w:tcPr>
          <w:p w14:paraId="0B9871CE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a classe « Animal » est une classe mère des classes filles « Duck », « Fish », « Zebra ». </w:t>
            </w:r>
          </w:p>
        </w:tc>
        <w:tc>
          <w:tcPr>
            <w:tcW w:w="0" w:type="auto"/>
          </w:tcPr>
          <w:p w14:paraId="7252AC92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8B35AD7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4E642B27" w14:textId="77777777" w:rsidTr="00450C09">
        <w:trPr>
          <w:trHeight w:val="380"/>
        </w:trPr>
        <w:tc>
          <w:tcPr>
            <w:tcW w:w="0" w:type="auto"/>
          </w:tcPr>
          <w:p w14:paraId="74F72BEC" w14:textId="77777777" w:rsidR="00ED0556" w:rsidRPr="00C05273" w:rsidRDefault="00ED0556" w:rsidP="00450C09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C05273">
              <w:rPr>
                <w:rFonts w:asciiTheme="majorBidi" w:hAnsiTheme="majorBidi" w:cstheme="majorBidi"/>
              </w:rPr>
              <w:t>2</w:t>
            </w:r>
            <w:r w:rsidR="00DE28F8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0" w:type="auto"/>
          </w:tcPr>
          <w:p w14:paraId="495CE137" w14:textId="77777777" w:rsidR="00ED0556" w:rsidRPr="00C05273" w:rsidRDefault="00ED0556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classe « Animal » devrait être une classe abstraite</w:t>
            </w:r>
          </w:p>
        </w:tc>
        <w:tc>
          <w:tcPr>
            <w:tcW w:w="0" w:type="auto"/>
          </w:tcPr>
          <w:p w14:paraId="0B38C4CA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BE229A4" w14:textId="77777777" w:rsidR="00ED0556" w:rsidRPr="00C05273" w:rsidRDefault="00ED0556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09724CFC" w14:textId="77777777" w:rsidTr="00450C09">
        <w:trPr>
          <w:trHeight w:val="104"/>
        </w:trPr>
        <w:tc>
          <w:tcPr>
            <w:tcW w:w="0" w:type="auto"/>
          </w:tcPr>
          <w:p w14:paraId="73D8684F" w14:textId="77777777" w:rsidR="00ED0556" w:rsidRPr="00C05273" w:rsidRDefault="00DE28F8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ED0556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0" w:type="auto"/>
          </w:tcPr>
          <w:p w14:paraId="5026832D" w14:textId="77777777" w:rsidR="00ED0556" w:rsidRPr="00C05273" w:rsidRDefault="00ED0556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syntaxe pour implémenter la classe abstraite : abstract class Animal {…}</w:t>
            </w:r>
          </w:p>
        </w:tc>
        <w:tc>
          <w:tcPr>
            <w:tcW w:w="0" w:type="auto"/>
          </w:tcPr>
          <w:p w14:paraId="70834583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70EAF91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40E08AC0" w14:textId="77777777" w:rsidTr="00450C09">
        <w:trPr>
          <w:trHeight w:val="104"/>
        </w:trPr>
        <w:tc>
          <w:tcPr>
            <w:tcW w:w="0" w:type="auto"/>
          </w:tcPr>
          <w:p w14:paraId="0100040B" w14:textId="77777777" w:rsidR="00ED0556" w:rsidRPr="00C05273" w:rsidRDefault="00DE28F8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ED0556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0" w:type="auto"/>
          </w:tcPr>
          <w:p w14:paraId="78A7B8B7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classe « Animal » dispose d’un constructeur, les constructeurs des classes filles peuvent ne pas appeler le constructeur « Animal »</w:t>
            </w:r>
          </w:p>
        </w:tc>
        <w:tc>
          <w:tcPr>
            <w:tcW w:w="0" w:type="auto"/>
          </w:tcPr>
          <w:p w14:paraId="55663074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C5DADC7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25C593AE" w14:textId="77777777" w:rsidTr="00450C09">
        <w:trPr>
          <w:trHeight w:val="223"/>
        </w:trPr>
        <w:tc>
          <w:tcPr>
            <w:tcW w:w="0" w:type="auto"/>
          </w:tcPr>
          <w:p w14:paraId="0137D154" w14:textId="77777777" w:rsidR="00ED0556" w:rsidRPr="00C05273" w:rsidRDefault="00DE28F8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ED0556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0" w:type="auto"/>
          </w:tcPr>
          <w:p w14:paraId="5566345E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classe « Zebra » devrait avoir des accesseurs uniquement</w:t>
            </w:r>
          </w:p>
        </w:tc>
        <w:tc>
          <w:tcPr>
            <w:tcW w:w="0" w:type="auto"/>
          </w:tcPr>
          <w:p w14:paraId="4CF3E479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390D198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7CBDF6BE" w14:textId="77777777" w:rsidTr="00450C09">
        <w:trPr>
          <w:trHeight w:val="362"/>
        </w:trPr>
        <w:tc>
          <w:tcPr>
            <w:tcW w:w="0" w:type="auto"/>
          </w:tcPr>
          <w:p w14:paraId="27BF3D6C" w14:textId="77777777" w:rsidR="00ED0556" w:rsidRPr="00C05273" w:rsidRDefault="00DE28F8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2</w:t>
            </w:r>
            <w:r w:rsidR="00ED0556">
              <w:rPr>
                <w:rFonts w:asciiTheme="majorBidi" w:hAnsiTheme="majorBidi" w:cstheme="majorBidi"/>
                <w:i/>
                <w:iCs/>
              </w:rPr>
              <w:t>6</w:t>
            </w:r>
          </w:p>
        </w:tc>
        <w:tc>
          <w:tcPr>
            <w:tcW w:w="0" w:type="auto"/>
          </w:tcPr>
          <w:p w14:paraId="6EA42F73" w14:textId="77777777" w:rsidR="00ED0556" w:rsidRPr="00C05273" w:rsidRDefault="00ED0556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méthode « </w:t>
            </w:r>
            <w:proofErr w:type="spellStart"/>
            <w:proofErr w:type="gramStart"/>
            <w:r>
              <w:rPr>
                <w:rFonts w:asciiTheme="majorBidi" w:hAnsiTheme="majorBidi" w:cstheme="majorBidi"/>
              </w:rPr>
              <w:t>isMammal</w:t>
            </w:r>
            <w:proofErr w:type="spellEnd"/>
            <w:r>
              <w:rPr>
                <w:rFonts w:asciiTheme="majorBidi" w:hAnsiTheme="majorBidi" w:cstheme="majorBidi"/>
              </w:rPr>
              <w:t>(</w:t>
            </w:r>
            <w:proofErr w:type="gramEnd"/>
            <w:r>
              <w:rPr>
                <w:rFonts w:asciiTheme="majorBidi" w:hAnsiTheme="majorBidi" w:cstheme="majorBidi"/>
              </w:rPr>
              <w:t>) » devrait être redéfinit chez les classes filles</w:t>
            </w:r>
          </w:p>
        </w:tc>
        <w:tc>
          <w:tcPr>
            <w:tcW w:w="0" w:type="auto"/>
          </w:tcPr>
          <w:p w14:paraId="2BBD391A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5446AB2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6CD6EFCE" w14:textId="77777777" w:rsidTr="00450C09">
        <w:trPr>
          <w:trHeight w:val="362"/>
        </w:trPr>
        <w:tc>
          <w:tcPr>
            <w:tcW w:w="0" w:type="auto"/>
          </w:tcPr>
          <w:p w14:paraId="1EAFCD30" w14:textId="77777777" w:rsidR="00ED0556" w:rsidRPr="00C05273" w:rsidRDefault="00DE28F8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ED0556">
              <w:rPr>
                <w:rFonts w:asciiTheme="majorBidi" w:hAnsiTheme="majorBidi" w:cstheme="majorBidi"/>
              </w:rPr>
              <w:t>7</w:t>
            </w:r>
          </w:p>
        </w:tc>
        <w:tc>
          <w:tcPr>
            <w:tcW w:w="0" w:type="auto"/>
          </w:tcPr>
          <w:p w14:paraId="595F6F25" w14:textId="77777777" w:rsidR="00ED0556" w:rsidRPr="00C05273" w:rsidRDefault="00ED0556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méthode « </w:t>
            </w:r>
            <w:proofErr w:type="spellStart"/>
            <w:proofErr w:type="gramStart"/>
            <w:r>
              <w:rPr>
                <w:rFonts w:asciiTheme="majorBidi" w:hAnsiTheme="majorBidi" w:cstheme="majorBidi"/>
              </w:rPr>
              <w:t>swim</w:t>
            </w:r>
            <w:proofErr w:type="spellEnd"/>
            <w:r>
              <w:rPr>
                <w:rFonts w:asciiTheme="majorBidi" w:hAnsiTheme="majorBidi" w:cstheme="majorBidi"/>
              </w:rPr>
              <w:t>(</w:t>
            </w:r>
            <w:proofErr w:type="gramEnd"/>
            <w:r>
              <w:rPr>
                <w:rFonts w:asciiTheme="majorBidi" w:hAnsiTheme="majorBidi" w:cstheme="majorBidi"/>
              </w:rPr>
              <w:t xml:space="preserve">) » devrait être </w:t>
            </w:r>
            <w:r w:rsidR="00AC377C">
              <w:rPr>
                <w:rFonts w:asciiTheme="majorBidi" w:hAnsiTheme="majorBidi" w:cstheme="majorBidi"/>
              </w:rPr>
              <w:t>redéfinit</w:t>
            </w:r>
            <w:r>
              <w:rPr>
                <w:rFonts w:asciiTheme="majorBidi" w:hAnsiTheme="majorBidi" w:cstheme="majorBidi"/>
              </w:rPr>
              <w:t xml:space="preserve"> chez les deux classes « Duck » et « Fish »</w:t>
            </w:r>
          </w:p>
        </w:tc>
        <w:tc>
          <w:tcPr>
            <w:tcW w:w="0" w:type="auto"/>
          </w:tcPr>
          <w:p w14:paraId="3D37CDEF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0E42E75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7D5F0A4A" w14:textId="77777777" w:rsidTr="00450C09">
        <w:trPr>
          <w:trHeight w:val="362"/>
        </w:trPr>
        <w:tc>
          <w:tcPr>
            <w:tcW w:w="0" w:type="auto"/>
          </w:tcPr>
          <w:p w14:paraId="0CBA9F9C" w14:textId="77777777" w:rsidR="00ED0556" w:rsidRPr="00C05273" w:rsidRDefault="00DE28F8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ED0556">
              <w:rPr>
                <w:rFonts w:asciiTheme="majorBidi" w:hAnsiTheme="majorBidi" w:cstheme="majorBidi"/>
              </w:rPr>
              <w:t>8</w:t>
            </w:r>
          </w:p>
        </w:tc>
        <w:tc>
          <w:tcPr>
            <w:tcW w:w="0" w:type="auto"/>
          </w:tcPr>
          <w:p w14:paraId="6E89DB31" w14:textId="77777777" w:rsidR="00ED0556" w:rsidRPr="00C05273" w:rsidRDefault="00AC377C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beakColor</w:t>
            </w:r>
            <w:proofErr w:type="spellEnd"/>
            <w:r>
              <w:rPr>
                <w:rFonts w:asciiTheme="majorBidi" w:hAnsiTheme="majorBidi" w:cstheme="majorBidi"/>
              </w:rPr>
              <w:t xml:space="preserve"> = ‘</w:t>
            </w:r>
            <w:proofErr w:type="spellStart"/>
            <w:r>
              <w:rPr>
                <w:rFonts w:asciiTheme="majorBidi" w:hAnsiTheme="majorBidi" w:cstheme="majorBidi"/>
              </w:rPr>
              <w:t>yellow</w:t>
            </w:r>
            <w:proofErr w:type="spellEnd"/>
            <w:r>
              <w:rPr>
                <w:rFonts w:asciiTheme="majorBidi" w:hAnsiTheme="majorBidi" w:cstheme="majorBidi"/>
              </w:rPr>
              <w:t>’ est un attribut statique</w:t>
            </w:r>
          </w:p>
        </w:tc>
        <w:tc>
          <w:tcPr>
            <w:tcW w:w="0" w:type="auto"/>
          </w:tcPr>
          <w:p w14:paraId="39AAD77E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A19DDCE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4D5DECAF" w14:textId="77777777" w:rsidTr="00450C09">
        <w:trPr>
          <w:trHeight w:val="362"/>
        </w:trPr>
        <w:tc>
          <w:tcPr>
            <w:tcW w:w="0" w:type="auto"/>
          </w:tcPr>
          <w:p w14:paraId="421AACA6" w14:textId="77777777" w:rsidR="00ED0556" w:rsidRPr="00C05273" w:rsidRDefault="00DE28F8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</w:t>
            </w:r>
            <w:r w:rsidR="00ED0556"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0" w:type="auto"/>
          </w:tcPr>
          <w:p w14:paraId="145E2836" w14:textId="77777777" w:rsidR="00ED0556" w:rsidRPr="00C05273" w:rsidRDefault="00AC377C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our manipuler l’attribut « </w:t>
            </w:r>
            <w:proofErr w:type="spellStart"/>
            <w:r>
              <w:rPr>
                <w:rFonts w:asciiTheme="majorBidi" w:hAnsiTheme="majorBidi" w:cstheme="majorBidi"/>
              </w:rPr>
              <w:t>age</w:t>
            </w:r>
            <w:proofErr w:type="spellEnd"/>
            <w:r>
              <w:rPr>
                <w:rFonts w:asciiTheme="majorBidi" w:hAnsiTheme="majorBidi" w:cstheme="majorBidi"/>
              </w:rPr>
              <w:t xml:space="preserve"> », la syntaxe </w:t>
            </w:r>
            <w:proofErr w:type="spellStart"/>
            <w:r>
              <w:rPr>
                <w:rFonts w:asciiTheme="majorBidi" w:hAnsiTheme="majorBidi" w:cstheme="majorBidi"/>
              </w:rPr>
              <w:t>Animal.age</w:t>
            </w:r>
            <w:proofErr w:type="spellEnd"/>
            <w:r>
              <w:rPr>
                <w:rFonts w:asciiTheme="majorBidi" w:hAnsiTheme="majorBidi" w:cstheme="majorBidi"/>
              </w:rPr>
              <w:t xml:space="preserve"> est correcte</w:t>
            </w:r>
          </w:p>
        </w:tc>
        <w:tc>
          <w:tcPr>
            <w:tcW w:w="0" w:type="auto"/>
          </w:tcPr>
          <w:p w14:paraId="7B39532A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1387142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ED0556" w:rsidRPr="00C05273" w14:paraId="1DBE5635" w14:textId="77777777" w:rsidTr="00450C09">
        <w:trPr>
          <w:trHeight w:val="362"/>
        </w:trPr>
        <w:tc>
          <w:tcPr>
            <w:tcW w:w="0" w:type="auto"/>
          </w:tcPr>
          <w:p w14:paraId="274DCB25" w14:textId="77777777" w:rsidR="00ED0556" w:rsidRPr="00C05273" w:rsidRDefault="00DE28F8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="00ED0556">
              <w:rPr>
                <w:rFonts w:asciiTheme="majorBidi" w:hAnsiTheme="majorBidi" w:cstheme="majorBidi"/>
              </w:rPr>
              <w:t>0</w:t>
            </w:r>
          </w:p>
        </w:tc>
        <w:tc>
          <w:tcPr>
            <w:tcW w:w="0" w:type="auto"/>
          </w:tcPr>
          <w:p w14:paraId="6E770E8C" w14:textId="77777777" w:rsidR="00ED0556" w:rsidRPr="00C05273" w:rsidRDefault="00AC377C" w:rsidP="00ED0556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classe « Animal » est une classe interface, si il dispose des prototypes des méthodes « </w:t>
            </w:r>
            <w:proofErr w:type="spellStart"/>
            <w:r>
              <w:rPr>
                <w:rFonts w:asciiTheme="majorBidi" w:hAnsiTheme="majorBidi" w:cstheme="majorBidi"/>
              </w:rPr>
              <w:t>isMamal</w:t>
            </w:r>
            <w:proofErr w:type="spellEnd"/>
            <w:r>
              <w:rPr>
                <w:rFonts w:asciiTheme="majorBidi" w:hAnsiTheme="majorBidi" w:cstheme="majorBidi"/>
              </w:rPr>
              <w:t>() », « mate() », « run() », « </w:t>
            </w:r>
            <w:proofErr w:type="spellStart"/>
            <w:r>
              <w:rPr>
                <w:rFonts w:asciiTheme="majorBidi" w:hAnsiTheme="majorBidi" w:cstheme="majorBidi"/>
              </w:rPr>
              <w:t>swim</w:t>
            </w:r>
            <w:proofErr w:type="spellEnd"/>
            <w:r>
              <w:rPr>
                <w:rFonts w:asciiTheme="majorBidi" w:hAnsiTheme="majorBidi" w:cstheme="majorBidi"/>
              </w:rPr>
              <w:t>() » et « </w:t>
            </w:r>
            <w:proofErr w:type="spellStart"/>
            <w:r>
              <w:rPr>
                <w:rFonts w:asciiTheme="majorBidi" w:hAnsiTheme="majorBidi" w:cstheme="majorBidi"/>
              </w:rPr>
              <w:t>quack</w:t>
            </w:r>
            <w:proofErr w:type="spellEnd"/>
            <w:r>
              <w:rPr>
                <w:rFonts w:asciiTheme="majorBidi" w:hAnsiTheme="majorBidi" w:cstheme="majorBidi"/>
              </w:rPr>
              <w:t>() »</w:t>
            </w:r>
          </w:p>
        </w:tc>
        <w:tc>
          <w:tcPr>
            <w:tcW w:w="0" w:type="auto"/>
          </w:tcPr>
          <w:p w14:paraId="68761555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51D3D1E" w14:textId="77777777" w:rsidR="00ED0556" w:rsidRPr="00C05273" w:rsidRDefault="00ED0556" w:rsidP="00ED0556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29FDEC79" w14:textId="77777777" w:rsidR="00AC377C" w:rsidRDefault="00AC377C" w:rsidP="00C65FF3">
      <w:pPr>
        <w:rPr>
          <w:rFonts w:asciiTheme="majorBidi" w:hAnsiTheme="majorBidi" w:cstheme="majorBidi"/>
          <w:b/>
          <w:bCs/>
          <w:iCs/>
          <w:w w:val="115"/>
        </w:rPr>
      </w:pPr>
    </w:p>
    <w:p w14:paraId="0D65A0CC" w14:textId="77777777" w:rsidR="00AC377C" w:rsidRDefault="00AC377C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br w:type="page"/>
      </w:r>
    </w:p>
    <w:p w14:paraId="0ED6667D" w14:textId="77777777" w:rsidR="00AC377C" w:rsidRDefault="00AC377C" w:rsidP="00AC377C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lastRenderedPageBreak/>
        <w:t xml:space="preserve">Partie 3 : </w:t>
      </w:r>
    </w:p>
    <w:p w14:paraId="52267B9D" w14:textId="77777777" w:rsidR="00AC377C" w:rsidRDefault="00AC377C" w:rsidP="00AC377C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t xml:space="preserve">Soit le code source ci-dessous 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C377C" w14:paraId="47D058C5" w14:textId="77777777" w:rsidTr="00AC377C">
        <w:tc>
          <w:tcPr>
            <w:tcW w:w="9062" w:type="dxa"/>
          </w:tcPr>
          <w:p w14:paraId="29610456" w14:textId="77777777" w:rsidR="00AC377C" w:rsidRPr="00AC377C" w:rsidRDefault="00AC377C" w:rsidP="00AC377C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fr-FR"/>
              </w:rPr>
              <w:t>import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</w:t>
            </w: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javax.swing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.*;  </w:t>
            </w:r>
          </w:p>
          <w:p w14:paraId="09F029F7" w14:textId="77777777" w:rsidR="00AC377C" w:rsidRPr="00AC377C" w:rsidRDefault="00AC377C" w:rsidP="00AC377C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fr-FR"/>
              </w:rPr>
              <w:t>public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</w:t>
            </w: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fr-FR"/>
              </w:rPr>
              <w:t>class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</w:t>
            </w: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FirstSwingExample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{  </w:t>
            </w:r>
          </w:p>
          <w:p w14:paraId="5D86B096" w14:textId="77777777" w:rsidR="00AC377C" w:rsidRPr="00AC377C" w:rsidRDefault="00AC377C" w:rsidP="00AC377C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public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</w:t>
            </w: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static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</w:t>
            </w: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void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main(String[] </w:t>
            </w: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args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 {  </w:t>
            </w:r>
          </w:p>
          <w:p w14:paraId="13314BC1" w14:textId="77777777" w:rsidR="00AC377C" w:rsidRPr="00AC377C" w:rsidRDefault="00AC377C" w:rsidP="00AC377C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JFrame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f=</w:t>
            </w: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new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</w:t>
            </w: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JFrame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); </w:t>
            </w:r>
            <w:r w:rsidR="00DE28F8" w:rsidRPr="00AC377C">
              <w:rPr>
                <w:rFonts w:ascii="Segoe UI" w:eastAsia="Times New Roman" w:hAnsi="Segoe UI" w:cs="Segoe UI"/>
                <w:color w:val="008200"/>
                <w:sz w:val="24"/>
                <w:szCs w:val="24"/>
                <w:bdr w:val="none" w:sz="0" w:space="0" w:color="auto" w:frame="1"/>
                <w:lang w:val="en-GB" w:eastAsia="fr-FR"/>
              </w:rPr>
              <w:t>//creating instance of </w:t>
            </w:r>
            <w:proofErr w:type="spellStart"/>
            <w:r w:rsidR="00DE28F8" w:rsidRPr="00AC377C">
              <w:rPr>
                <w:rFonts w:ascii="Segoe UI" w:eastAsia="Times New Roman" w:hAnsi="Segoe UI" w:cs="Segoe UI"/>
                <w:color w:val="008200"/>
                <w:sz w:val="24"/>
                <w:szCs w:val="24"/>
                <w:bdr w:val="none" w:sz="0" w:space="0" w:color="auto" w:frame="1"/>
                <w:lang w:val="en-GB" w:eastAsia="fr-FR"/>
              </w:rPr>
              <w:t>JButton</w:t>
            </w:r>
            <w:proofErr w:type="spellEnd"/>
            <w:r w:rsidR="00DE28F8"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 </w:t>
            </w:r>
          </w:p>
          <w:p w14:paraId="6533D5BF" w14:textId="77777777" w:rsidR="00AC377C" w:rsidRPr="00AC377C" w:rsidRDefault="00AC377C" w:rsidP="00AC377C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         </w:t>
            </w:r>
          </w:p>
          <w:p w14:paraId="109BE7CA" w14:textId="77777777" w:rsidR="00AC377C" w:rsidRPr="00AC377C" w:rsidRDefault="00AC377C" w:rsidP="00DE28F8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JButton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b=</w:t>
            </w: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new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</w:t>
            </w: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JButton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r w:rsidRPr="00AC377C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click"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</w:t>
            </w:r>
          </w:p>
          <w:p w14:paraId="4817FD56" w14:textId="77777777" w:rsidR="00AC377C" w:rsidRPr="00AC377C" w:rsidRDefault="00AC377C" w:rsidP="00DE28F8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b.setBounds</w:t>
            </w:r>
            <w:proofErr w:type="spellEnd"/>
            <w:r w:rsid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 xml:space="preserve">  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r w:rsidRPr="00AC377C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130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,</w:t>
            </w:r>
            <w:r w:rsidRPr="00AC377C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100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,</w:t>
            </w:r>
            <w:r w:rsidRPr="00AC377C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100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, </w:t>
            </w:r>
            <w:r w:rsidRPr="00AC377C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40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</w:t>
            </w:r>
          </w:p>
          <w:p w14:paraId="5B5E949F" w14:textId="77777777" w:rsidR="00AC377C" w:rsidRPr="00AC377C" w:rsidRDefault="00AC377C" w:rsidP="00AC377C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         </w:t>
            </w:r>
          </w:p>
          <w:p w14:paraId="5678836F" w14:textId="77777777" w:rsidR="00AC377C" w:rsidRPr="00AC377C" w:rsidRDefault="00AC377C" w:rsidP="00DE28F8">
            <w:pPr>
              <w:numPr>
                <w:ilvl w:val="0"/>
                <w:numId w:val="15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f.add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b);</w:t>
            </w:r>
            <w:r w:rsidRPr="00AC377C">
              <w:rPr>
                <w:rFonts w:ascii="Segoe UI" w:eastAsia="Times New Roman" w:hAnsi="Segoe UI" w:cs="Segoe UI"/>
                <w:color w:val="008200"/>
                <w:sz w:val="24"/>
                <w:szCs w:val="24"/>
                <w:bdr w:val="none" w:sz="0" w:space="0" w:color="auto" w:frame="1"/>
                <w:lang w:val="en-GB" w:eastAsia="fr-FR"/>
              </w:rPr>
              <w:t>//adding button in </w:t>
            </w:r>
            <w:proofErr w:type="spellStart"/>
            <w:r w:rsidR="00DE28F8">
              <w:rPr>
                <w:rFonts w:ascii="Segoe UI" w:eastAsia="Times New Roman" w:hAnsi="Segoe UI" w:cs="Segoe UI"/>
                <w:color w:val="008200"/>
                <w:sz w:val="24"/>
                <w:szCs w:val="24"/>
                <w:bdr w:val="none" w:sz="0" w:space="0" w:color="auto" w:frame="1"/>
                <w:lang w:val="en-GB" w:eastAsia="fr-FR"/>
              </w:rPr>
              <w:t>Jpanel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 </w:t>
            </w:r>
          </w:p>
          <w:p w14:paraId="685713D6" w14:textId="77777777" w:rsidR="00AC377C" w:rsidRPr="00AC377C" w:rsidRDefault="00AC377C" w:rsidP="00AC377C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       </w:t>
            </w:r>
          </w:p>
          <w:p w14:paraId="6FA0E2C3" w14:textId="77777777" w:rsidR="00DE28F8" w:rsidRDefault="00AC377C" w:rsidP="00DE28F8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8200"/>
                <w:sz w:val="24"/>
                <w:szCs w:val="24"/>
                <w:bdr w:val="none" w:sz="0" w:space="0" w:color="auto" w:frame="1"/>
                <w:lang w:val="en-GB" w:eastAsia="fr-FR"/>
              </w:rPr>
            </w:pP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f.setSize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r w:rsidRPr="00AC377C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400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,</w:t>
            </w:r>
            <w:r w:rsidRPr="00AC377C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500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</w:t>
            </w:r>
          </w:p>
          <w:p w14:paraId="0A2853DF" w14:textId="77777777" w:rsidR="00AC377C" w:rsidRPr="00AC377C" w:rsidRDefault="00AC377C" w:rsidP="00DE28F8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f.setLayout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null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  </w:t>
            </w:r>
          </w:p>
          <w:p w14:paraId="48263D65" w14:textId="77777777" w:rsidR="00AC377C" w:rsidRPr="00AC377C" w:rsidRDefault="00AC377C" w:rsidP="00DE28F8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f.setVisible</w:t>
            </w:r>
            <w:proofErr w:type="spellEnd"/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r w:rsidRPr="00AC377C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true</w:t>
            </w: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  </w:t>
            </w:r>
          </w:p>
          <w:p w14:paraId="7E0E2C0C" w14:textId="77777777" w:rsidR="00AC377C" w:rsidRPr="00AC377C" w:rsidRDefault="00AC377C" w:rsidP="00AC377C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}  </w:t>
            </w:r>
          </w:p>
          <w:p w14:paraId="00BCB8D5" w14:textId="77777777" w:rsidR="00AC377C" w:rsidRPr="00AC377C" w:rsidRDefault="00AC377C" w:rsidP="00AC377C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 w:rsidRPr="00AC377C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}</w:t>
            </w:r>
          </w:p>
          <w:p w14:paraId="630B6937" w14:textId="77777777" w:rsidR="00AC377C" w:rsidRDefault="00AC377C" w:rsidP="00C65FF3">
            <w:pPr>
              <w:rPr>
                <w:rFonts w:asciiTheme="majorBidi" w:hAnsiTheme="majorBidi" w:cstheme="majorBidi"/>
                <w:b/>
                <w:bCs/>
                <w:iCs/>
                <w:w w:val="115"/>
              </w:rPr>
            </w:pPr>
          </w:p>
        </w:tc>
      </w:tr>
    </w:tbl>
    <w:p w14:paraId="1EEA5130" w14:textId="77777777" w:rsidR="00DE28F8" w:rsidRDefault="00DE28F8" w:rsidP="00C65FF3">
      <w:pPr>
        <w:rPr>
          <w:rFonts w:asciiTheme="majorBidi" w:hAnsiTheme="majorBidi" w:cstheme="majorBidi"/>
          <w:b/>
          <w:bCs/>
          <w:iCs/>
          <w:w w:val="115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36"/>
        <w:gridCol w:w="7323"/>
        <w:gridCol w:w="644"/>
        <w:gridCol w:w="693"/>
      </w:tblGrid>
      <w:tr w:rsidR="00DE28F8" w:rsidRPr="00C05273" w14:paraId="6C078F0D" w14:textId="77777777" w:rsidTr="00450C09">
        <w:trPr>
          <w:trHeight w:val="230"/>
        </w:trPr>
        <w:tc>
          <w:tcPr>
            <w:tcW w:w="0" w:type="auto"/>
          </w:tcPr>
          <w:p w14:paraId="1E396D31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1C1EA09C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5E042FCD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Vrai</w:t>
            </w:r>
          </w:p>
        </w:tc>
        <w:tc>
          <w:tcPr>
            <w:tcW w:w="0" w:type="auto"/>
          </w:tcPr>
          <w:p w14:paraId="61AAAEFA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Faux</w:t>
            </w:r>
          </w:p>
        </w:tc>
      </w:tr>
      <w:tr w:rsidR="00DE28F8" w:rsidRPr="00C05273" w14:paraId="78B20B47" w14:textId="77777777" w:rsidTr="00450C09">
        <w:trPr>
          <w:trHeight w:val="93"/>
        </w:trPr>
        <w:tc>
          <w:tcPr>
            <w:tcW w:w="0" w:type="auto"/>
          </w:tcPr>
          <w:p w14:paraId="7907C494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1</w:t>
            </w:r>
          </w:p>
        </w:tc>
        <w:tc>
          <w:tcPr>
            <w:tcW w:w="0" w:type="auto"/>
          </w:tcPr>
          <w:p w14:paraId="3A0D6078" w14:textId="77777777" w:rsidR="00DE28F8" w:rsidRPr="00C05273" w:rsidRDefault="00DE28F8" w:rsidP="00DE28F8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es commentaires indiqués sur ce code source sont incorrecte. </w:t>
            </w:r>
          </w:p>
        </w:tc>
        <w:tc>
          <w:tcPr>
            <w:tcW w:w="0" w:type="auto"/>
          </w:tcPr>
          <w:p w14:paraId="2E3ABB6E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E352AA7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DE28F8" w:rsidRPr="00C05273" w14:paraId="36245A5C" w14:textId="77777777" w:rsidTr="00450C09">
        <w:trPr>
          <w:trHeight w:val="380"/>
        </w:trPr>
        <w:tc>
          <w:tcPr>
            <w:tcW w:w="0" w:type="auto"/>
          </w:tcPr>
          <w:p w14:paraId="61678EFD" w14:textId="77777777" w:rsidR="00DE28F8" w:rsidRPr="00C05273" w:rsidRDefault="00DE28F8" w:rsidP="00450C09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Pr="00C05273">
              <w:rPr>
                <w:rFonts w:asciiTheme="majorBidi" w:hAnsiTheme="majorBidi" w:cstheme="majorBidi"/>
              </w:rPr>
              <w:t>2</w:t>
            </w:r>
          </w:p>
        </w:tc>
        <w:tc>
          <w:tcPr>
            <w:tcW w:w="0" w:type="auto"/>
          </w:tcPr>
          <w:p w14:paraId="5CE564D6" w14:textId="77777777" w:rsidR="00DE28F8" w:rsidRPr="00C05273" w:rsidRDefault="00DE28F8" w:rsidP="00DE28F8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’objet b est une instance de la classe « Button » un des composants de la classe des interfaces graphiques « AWT »</w:t>
            </w:r>
          </w:p>
        </w:tc>
        <w:tc>
          <w:tcPr>
            <w:tcW w:w="0" w:type="auto"/>
          </w:tcPr>
          <w:p w14:paraId="675A5948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01FFC72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DE28F8" w:rsidRPr="00C05273" w14:paraId="67771040" w14:textId="77777777" w:rsidTr="00450C09">
        <w:trPr>
          <w:trHeight w:val="104"/>
        </w:trPr>
        <w:tc>
          <w:tcPr>
            <w:tcW w:w="0" w:type="auto"/>
          </w:tcPr>
          <w:p w14:paraId="2BAB5710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Pr="00C05273"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0" w:type="auto"/>
          </w:tcPr>
          <w:p w14:paraId="6737B9E8" w14:textId="77777777" w:rsidR="00DE28F8" w:rsidRPr="00C05273" w:rsidRDefault="00DE28F8" w:rsidP="00DE28F8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e bouton « b » affichera un message « click » à l’utilisateur</w:t>
            </w:r>
          </w:p>
        </w:tc>
        <w:tc>
          <w:tcPr>
            <w:tcW w:w="0" w:type="auto"/>
          </w:tcPr>
          <w:p w14:paraId="5FE3E2DB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482C2C6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DE28F8" w:rsidRPr="00C05273" w14:paraId="1F22E9CE" w14:textId="77777777" w:rsidTr="00450C09">
        <w:trPr>
          <w:trHeight w:val="223"/>
        </w:trPr>
        <w:tc>
          <w:tcPr>
            <w:tcW w:w="0" w:type="auto"/>
          </w:tcPr>
          <w:p w14:paraId="5DB75DC9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</w:t>
            </w:r>
            <w:r w:rsidRPr="00C05273"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0" w:type="auto"/>
          </w:tcPr>
          <w:p w14:paraId="5E95CF7E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e </w:t>
            </w:r>
            <w:proofErr w:type="spellStart"/>
            <w:r>
              <w:rPr>
                <w:rFonts w:asciiTheme="majorBidi" w:hAnsiTheme="majorBidi" w:cstheme="majorBidi"/>
              </w:rPr>
              <w:t>JFrame</w:t>
            </w:r>
            <w:proofErr w:type="spellEnd"/>
            <w:r>
              <w:rPr>
                <w:rFonts w:asciiTheme="majorBidi" w:hAnsiTheme="majorBidi" w:cstheme="majorBidi"/>
              </w:rPr>
              <w:t xml:space="preserve"> f est de hauteur « 400 » et de largeur « 500 »</w:t>
            </w:r>
          </w:p>
        </w:tc>
        <w:tc>
          <w:tcPr>
            <w:tcW w:w="0" w:type="auto"/>
          </w:tcPr>
          <w:p w14:paraId="34460F0F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EBC76B5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DE28F8" w:rsidRPr="00C05273" w14:paraId="2E946944" w14:textId="77777777" w:rsidTr="00450C09">
        <w:trPr>
          <w:trHeight w:val="362"/>
        </w:trPr>
        <w:tc>
          <w:tcPr>
            <w:tcW w:w="0" w:type="auto"/>
          </w:tcPr>
          <w:p w14:paraId="1970349E" w14:textId="77777777" w:rsidR="00DE28F8" w:rsidRPr="00C05273" w:rsidRDefault="00DE28F8" w:rsidP="00450C09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3</w:t>
            </w:r>
            <w:r w:rsidRPr="00C05273">
              <w:rPr>
                <w:rFonts w:asciiTheme="majorBidi" w:hAnsiTheme="majorBidi" w:cstheme="majorBidi"/>
                <w:i/>
                <w:iCs/>
              </w:rPr>
              <w:t>5</w:t>
            </w:r>
          </w:p>
        </w:tc>
        <w:tc>
          <w:tcPr>
            <w:tcW w:w="0" w:type="auto"/>
          </w:tcPr>
          <w:p w14:paraId="009F4E65" w14:textId="77777777" w:rsidR="00DE28F8" w:rsidRPr="00C05273" w:rsidRDefault="00DE28F8" w:rsidP="00450C09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e paramètre « </w:t>
            </w:r>
            <w:proofErr w:type="spellStart"/>
            <w:r>
              <w:rPr>
                <w:rFonts w:asciiTheme="majorBidi" w:hAnsiTheme="majorBidi" w:cstheme="majorBidi"/>
              </w:rPr>
              <w:t>null</w:t>
            </w:r>
            <w:proofErr w:type="spellEnd"/>
            <w:r>
              <w:rPr>
                <w:rFonts w:asciiTheme="majorBidi" w:hAnsiTheme="majorBidi" w:cstheme="majorBidi"/>
              </w:rPr>
              <w:t xml:space="preserve"> » de la méthode </w:t>
            </w:r>
            <w:proofErr w:type="spellStart"/>
            <w:r>
              <w:rPr>
                <w:rFonts w:asciiTheme="majorBidi" w:hAnsiTheme="majorBidi" w:cstheme="majorBidi"/>
              </w:rPr>
              <w:t>setLayout</w:t>
            </w:r>
            <w:proofErr w:type="spellEnd"/>
            <w:r>
              <w:rPr>
                <w:rFonts w:asciiTheme="majorBidi" w:hAnsiTheme="majorBidi" w:cstheme="majorBidi"/>
              </w:rPr>
              <w:t xml:space="preserve"> permet de ne pas utiliser un </w:t>
            </w:r>
            <w:proofErr w:type="spellStart"/>
            <w:r>
              <w:rPr>
                <w:rFonts w:asciiTheme="majorBidi" w:hAnsiTheme="majorBidi" w:cstheme="majorBidi"/>
              </w:rPr>
              <w:t>layout</w:t>
            </w:r>
            <w:proofErr w:type="spellEnd"/>
            <w:r>
              <w:rPr>
                <w:rFonts w:asciiTheme="majorBidi" w:hAnsiTheme="majorBidi" w:cstheme="majorBidi"/>
              </w:rPr>
              <w:t xml:space="preserve"> manager</w:t>
            </w:r>
          </w:p>
        </w:tc>
        <w:tc>
          <w:tcPr>
            <w:tcW w:w="0" w:type="auto"/>
          </w:tcPr>
          <w:p w14:paraId="7A8F269F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0C988DD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DE28F8" w:rsidRPr="00C05273" w14:paraId="69CC554A" w14:textId="77777777" w:rsidTr="00450C09">
        <w:trPr>
          <w:trHeight w:val="362"/>
        </w:trPr>
        <w:tc>
          <w:tcPr>
            <w:tcW w:w="0" w:type="auto"/>
          </w:tcPr>
          <w:p w14:paraId="0E972D86" w14:textId="77777777" w:rsidR="00DE28F8" w:rsidRPr="00C05273" w:rsidRDefault="00DE28F8" w:rsidP="00450C09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  <w:i/>
                <w:iCs/>
              </w:rPr>
            </w:pPr>
            <w:r>
              <w:rPr>
                <w:rFonts w:asciiTheme="majorBidi" w:hAnsiTheme="majorBidi" w:cstheme="majorBidi"/>
                <w:i/>
                <w:iCs/>
              </w:rPr>
              <w:t>36</w:t>
            </w:r>
          </w:p>
        </w:tc>
        <w:tc>
          <w:tcPr>
            <w:tcW w:w="0" w:type="auto"/>
          </w:tcPr>
          <w:p w14:paraId="58BA1CA9" w14:textId="77777777" w:rsidR="00DE28F8" w:rsidRDefault="00DE28F8" w:rsidP="00450C09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e code source contient une seule erreur de compilation.</w:t>
            </w:r>
          </w:p>
        </w:tc>
        <w:tc>
          <w:tcPr>
            <w:tcW w:w="0" w:type="auto"/>
          </w:tcPr>
          <w:p w14:paraId="76EA54F6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6CA4BD8" w14:textId="77777777" w:rsidR="00DE28F8" w:rsidRPr="00C05273" w:rsidRDefault="00DE28F8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5EF0DE15" w14:textId="77777777" w:rsidR="00DE28F8" w:rsidRDefault="00DE28F8" w:rsidP="00DE28F8">
      <w:pPr>
        <w:rPr>
          <w:rFonts w:asciiTheme="majorBidi" w:hAnsiTheme="majorBidi" w:cstheme="majorBidi"/>
        </w:rPr>
      </w:pPr>
    </w:p>
    <w:p w14:paraId="5984C28A" w14:textId="77777777" w:rsidR="00DE28F8" w:rsidRDefault="00DE28F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55280C16" w14:textId="77777777" w:rsidR="00ED0556" w:rsidRDefault="001420D1" w:rsidP="00DE28F8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iCs/>
          <w:w w:val="115"/>
        </w:rPr>
        <w:lastRenderedPageBreak/>
        <w:t>Partie 4 :</w:t>
      </w:r>
    </w:p>
    <w:p w14:paraId="7C648DAB" w14:textId="77777777" w:rsidR="00DE28F8" w:rsidRDefault="00DE28F8" w:rsidP="00DE28F8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DE28F8" w14:paraId="01F52371" w14:textId="77777777" w:rsidTr="00DE28F8">
        <w:tc>
          <w:tcPr>
            <w:tcW w:w="9062" w:type="dxa"/>
          </w:tcPr>
          <w:p w14:paraId="389BC59E" w14:textId="77777777" w:rsidR="00DE28F8" w:rsidRPr="00DE28F8" w:rsidRDefault="00DE28F8" w:rsidP="00DE28F8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 w:rsidRPr="00DE28F8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fr-FR"/>
              </w:rPr>
              <w:t>import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java.sql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.*;  </w:t>
            </w:r>
          </w:p>
          <w:p w14:paraId="4AF918D6" w14:textId="77777777" w:rsidR="00DE28F8" w:rsidRPr="00DE28F8" w:rsidRDefault="00DE28F8" w:rsidP="00DE28F8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proofErr w:type="gramStart"/>
            <w:r w:rsidRPr="00DE28F8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fr-FR"/>
              </w:rPr>
              <w:t>class</w:t>
            </w:r>
            <w:proofErr w:type="gram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MysqlCon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{  </w:t>
            </w:r>
          </w:p>
          <w:p w14:paraId="513AACCC" w14:textId="77777777" w:rsidR="00DE28F8" w:rsidRPr="00DE28F8" w:rsidRDefault="00DE28F8" w:rsidP="00DE28F8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DE28F8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public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</w:t>
            </w:r>
            <w:r w:rsidRPr="00DE28F8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static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</w:t>
            </w:r>
            <w:r w:rsidRPr="00DE28F8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void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main(String 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args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[]){  </w:t>
            </w:r>
          </w:p>
          <w:p w14:paraId="5303ECE5" w14:textId="77777777" w:rsidR="00DE28F8" w:rsidRPr="00DE28F8" w:rsidRDefault="00DE28F8" w:rsidP="00DE28F8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proofErr w:type="spellStart"/>
            <w:proofErr w:type="gramStart"/>
            <w:r w:rsidRPr="00DE28F8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eastAsia="fr-FR"/>
              </w:rPr>
              <w:t>try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{</w:t>
            </w:r>
            <w:proofErr w:type="gram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 </w:t>
            </w:r>
          </w:p>
          <w:p w14:paraId="58A3DE6A" w14:textId="77777777" w:rsidR="00DE28F8" w:rsidRPr="00DE28F8" w:rsidRDefault="00DE28F8" w:rsidP="00DE28F8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Class.forName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com.mysql.jdbc.Driver</w:t>
            </w:r>
            <w:proofErr w:type="spellEnd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  </w:t>
            </w:r>
          </w:p>
          <w:p w14:paraId="21985E74" w14:textId="77777777" w:rsidR="00DE28F8" w:rsidRPr="00DE28F8" w:rsidRDefault="001420D1" w:rsidP="00DE28F8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Connex</w:t>
            </w:r>
            <w:r w:rsidR="00DE28F8"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ion </w:t>
            </w:r>
            <w:proofErr w:type="spellStart"/>
            <w:r w:rsidR="00DE28F8"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con</w:t>
            </w:r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x</w:t>
            </w:r>
            <w:proofErr w:type="spellEnd"/>
            <w:r w:rsidR="00DE28F8"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=</w:t>
            </w:r>
            <w:proofErr w:type="spellStart"/>
            <w:r w:rsidR="00DE28F8"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DriverManager.getConnection</w:t>
            </w:r>
            <w:proofErr w:type="spellEnd"/>
            <w:r w:rsidR="00DE28F8"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(  </w:t>
            </w:r>
          </w:p>
          <w:p w14:paraId="6D6C48BA" w14:textId="77777777" w:rsidR="00DE28F8" w:rsidRPr="00DE28F8" w:rsidRDefault="00DE28F8" w:rsidP="00DE28F8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jdbc:mysql</w:t>
            </w:r>
            <w:proofErr w:type="spellEnd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://localhost:3306/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sonoo</w:t>
            </w:r>
            <w:proofErr w:type="spellEnd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,</w:t>
            </w:r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root"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,</w:t>
            </w:r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root</w:t>
            </w:r>
            <w:proofErr w:type="spellEnd"/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  </w:t>
            </w:r>
          </w:p>
          <w:p w14:paraId="6E2EF770" w14:textId="77777777" w:rsidR="001420D1" w:rsidRDefault="001420D1" w:rsidP="001420D1">
            <w:pPr>
              <w:numPr>
                <w:ilvl w:val="0"/>
                <w:numId w:val="16"/>
              </w:numPr>
              <w:spacing w:line="375" w:lineRule="atLeast"/>
              <w:ind w:left="0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proofErr w:type="spellStart"/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Statement</w:t>
            </w:r>
            <w:proofErr w:type="spellEnd"/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 </w:t>
            </w:r>
            <w:proofErr w:type="spellStart"/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stmt</w:t>
            </w:r>
            <w:proofErr w:type="spellEnd"/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=</w:t>
            </w:r>
            <w:proofErr w:type="spellStart"/>
            <w:proofErr w:type="gramStart"/>
            <w:r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con.creates</w:t>
            </w:r>
            <w:r w:rsidR="00DE28F8"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tatement</w:t>
            </w:r>
            <w:proofErr w:type="spellEnd"/>
            <w:proofErr w:type="gramEnd"/>
            <w:r w:rsidR="00DE28F8"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();  </w:t>
            </w:r>
          </w:p>
          <w:p w14:paraId="1AD764DF" w14:textId="77777777" w:rsidR="00DE28F8" w:rsidRPr="00DE28F8" w:rsidRDefault="00DE28F8" w:rsidP="001420D1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ResultSet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 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rs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=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stmt.executeQuery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r w:rsidRPr="001420D1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select * from emp"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;  </w:t>
            </w:r>
          </w:p>
          <w:p w14:paraId="5445891D" w14:textId="77777777" w:rsidR="00DE28F8" w:rsidRPr="00DE28F8" w:rsidRDefault="00DE28F8" w:rsidP="001420D1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1420D1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while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rs.next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))  </w:t>
            </w:r>
          </w:p>
          <w:p w14:paraId="0AAA1007" w14:textId="77777777" w:rsidR="00DE28F8" w:rsidRPr="00DE28F8" w:rsidRDefault="00DE28F8" w:rsidP="001420D1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System.out.println(rs.getInt(</w:t>
            </w:r>
            <w:r w:rsidRPr="00DE28F8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1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+</w:t>
            </w:r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  "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+rs.getString(</w:t>
            </w:r>
            <w:r w:rsidRPr="00DE28F8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2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+</w:t>
            </w:r>
            <w:r w:rsidRPr="00DE28F8">
              <w:rPr>
                <w:rFonts w:ascii="Segoe UI" w:eastAsia="Times New Roman" w:hAnsi="Segoe UI" w:cs="Segoe UI"/>
                <w:color w:val="0000FF"/>
                <w:sz w:val="24"/>
                <w:szCs w:val="24"/>
                <w:bdr w:val="none" w:sz="0" w:space="0" w:color="auto" w:frame="1"/>
                <w:lang w:val="en-GB" w:eastAsia="fr-FR"/>
              </w:rPr>
              <w:t>"  "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+rs.getString(</w:t>
            </w:r>
            <w:r w:rsidRPr="00DE28F8">
              <w:rPr>
                <w:rFonts w:ascii="Segoe UI" w:eastAsia="Times New Roman" w:hAnsi="Segoe UI" w:cs="Segoe UI"/>
                <w:color w:val="C00000"/>
                <w:sz w:val="24"/>
                <w:szCs w:val="24"/>
                <w:bdr w:val="none" w:sz="0" w:space="0" w:color="auto" w:frame="1"/>
                <w:lang w:val="en-GB" w:eastAsia="fr-FR"/>
              </w:rPr>
              <w:t>3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));  </w:t>
            </w:r>
          </w:p>
          <w:p w14:paraId="3935A500" w14:textId="77777777" w:rsidR="00DE28F8" w:rsidRPr="00DE28F8" w:rsidRDefault="00DE28F8" w:rsidP="001420D1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con.close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);  </w:t>
            </w:r>
          </w:p>
          <w:p w14:paraId="5A07BD47" w14:textId="77777777" w:rsidR="00DE28F8" w:rsidRPr="00DE28F8" w:rsidRDefault="00DE28F8" w:rsidP="001420D1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val="en-GB" w:eastAsia="fr-FR"/>
              </w:rPr>
            </w:pP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}</w:t>
            </w:r>
            <w:r w:rsidRPr="00DE28F8">
              <w:rPr>
                <w:rFonts w:ascii="Segoe UI" w:eastAsia="Times New Roman" w:hAnsi="Segoe UI" w:cs="Segoe UI"/>
                <w:b/>
                <w:bCs/>
                <w:color w:val="006699"/>
                <w:sz w:val="24"/>
                <w:szCs w:val="24"/>
                <w:bdr w:val="none" w:sz="0" w:space="0" w:color="auto" w:frame="1"/>
                <w:lang w:val="en-GB" w:eastAsia="fr-FR"/>
              </w:rPr>
              <w:t>catch</w:t>
            </w: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Exception e){ </w:t>
            </w:r>
            <w:proofErr w:type="spellStart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System.out.println</w:t>
            </w:r>
            <w:proofErr w:type="spellEnd"/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val="en-GB" w:eastAsia="fr-FR"/>
              </w:rPr>
              <w:t>(e);}  </w:t>
            </w:r>
          </w:p>
          <w:p w14:paraId="75F5232F" w14:textId="77777777" w:rsidR="00DE28F8" w:rsidRPr="00DE28F8" w:rsidRDefault="00DE28F8" w:rsidP="001420D1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}  </w:t>
            </w:r>
          </w:p>
          <w:p w14:paraId="5853AC79" w14:textId="77777777" w:rsidR="00DE28F8" w:rsidRPr="00DE28F8" w:rsidRDefault="00DE28F8" w:rsidP="001420D1">
            <w:pPr>
              <w:spacing w:line="375" w:lineRule="atLeast"/>
              <w:jc w:val="both"/>
              <w:rPr>
                <w:rFonts w:ascii="Segoe UI" w:eastAsia="Times New Roman" w:hAnsi="Segoe UI" w:cs="Segoe UI"/>
                <w:color w:val="000000"/>
                <w:sz w:val="24"/>
                <w:szCs w:val="24"/>
                <w:lang w:eastAsia="fr-FR"/>
              </w:rPr>
            </w:pPr>
            <w:r w:rsidRPr="00DE28F8">
              <w:rPr>
                <w:rFonts w:ascii="Segoe UI" w:eastAsia="Times New Roman" w:hAnsi="Segoe UI" w:cs="Segoe UI"/>
                <w:color w:val="000000"/>
                <w:sz w:val="24"/>
                <w:szCs w:val="24"/>
                <w:bdr w:val="none" w:sz="0" w:space="0" w:color="auto" w:frame="1"/>
                <w:lang w:eastAsia="fr-FR"/>
              </w:rPr>
              <w:t>}  </w:t>
            </w:r>
          </w:p>
          <w:p w14:paraId="1D0C751A" w14:textId="77777777" w:rsidR="00DE28F8" w:rsidRDefault="00DE28F8" w:rsidP="00DE28F8">
            <w:pPr>
              <w:rPr>
                <w:rFonts w:asciiTheme="majorBidi" w:hAnsiTheme="majorBidi" w:cstheme="majorBidi"/>
              </w:rPr>
            </w:pPr>
          </w:p>
        </w:tc>
      </w:tr>
    </w:tbl>
    <w:p w14:paraId="345D53FC" w14:textId="77777777" w:rsidR="00DE28F8" w:rsidRDefault="00DE28F8" w:rsidP="00DE28F8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36"/>
        <w:gridCol w:w="7323"/>
        <w:gridCol w:w="644"/>
        <w:gridCol w:w="693"/>
      </w:tblGrid>
      <w:tr w:rsidR="001420D1" w:rsidRPr="00C05273" w14:paraId="69CD85E2" w14:textId="77777777" w:rsidTr="00450C09">
        <w:trPr>
          <w:trHeight w:val="230"/>
        </w:trPr>
        <w:tc>
          <w:tcPr>
            <w:tcW w:w="0" w:type="auto"/>
          </w:tcPr>
          <w:p w14:paraId="7B6BAB49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6C96FDF6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7799BCAD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Vrai</w:t>
            </w:r>
          </w:p>
        </w:tc>
        <w:tc>
          <w:tcPr>
            <w:tcW w:w="0" w:type="auto"/>
          </w:tcPr>
          <w:p w14:paraId="5FE831DB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Faux</w:t>
            </w:r>
          </w:p>
        </w:tc>
      </w:tr>
      <w:tr w:rsidR="001420D1" w:rsidRPr="00C05273" w14:paraId="583A5E98" w14:textId="77777777" w:rsidTr="00450C09">
        <w:trPr>
          <w:trHeight w:val="93"/>
        </w:trPr>
        <w:tc>
          <w:tcPr>
            <w:tcW w:w="0" w:type="auto"/>
          </w:tcPr>
          <w:p w14:paraId="0C961B74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7</w:t>
            </w:r>
          </w:p>
        </w:tc>
        <w:tc>
          <w:tcPr>
            <w:tcW w:w="0" w:type="auto"/>
          </w:tcPr>
          <w:p w14:paraId="75A7D747" w14:textId="77777777" w:rsidR="001420D1" w:rsidRPr="00C05273" w:rsidRDefault="001420D1" w:rsidP="001420D1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e code source est correcte. Et il permet de récupérer les données des trois champs de la table « </w:t>
            </w:r>
            <w:proofErr w:type="spellStart"/>
            <w:r>
              <w:rPr>
                <w:rFonts w:asciiTheme="majorBidi" w:hAnsiTheme="majorBidi" w:cstheme="majorBidi"/>
              </w:rPr>
              <w:t>emp</w:t>
            </w:r>
            <w:proofErr w:type="spellEnd"/>
            <w:r>
              <w:rPr>
                <w:rFonts w:asciiTheme="majorBidi" w:hAnsiTheme="majorBidi" w:cstheme="majorBidi"/>
              </w:rPr>
              <w:t> »</w:t>
            </w:r>
          </w:p>
        </w:tc>
        <w:tc>
          <w:tcPr>
            <w:tcW w:w="0" w:type="auto"/>
          </w:tcPr>
          <w:p w14:paraId="42FAAA17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55C1264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41DD13C7" w14:textId="77777777" w:rsidTr="00450C09">
        <w:trPr>
          <w:trHeight w:val="380"/>
        </w:trPr>
        <w:tc>
          <w:tcPr>
            <w:tcW w:w="0" w:type="auto"/>
          </w:tcPr>
          <w:p w14:paraId="524BC602" w14:textId="77777777" w:rsidR="001420D1" w:rsidRPr="00C05273" w:rsidRDefault="001420D1" w:rsidP="00450C09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8</w:t>
            </w:r>
          </w:p>
        </w:tc>
        <w:tc>
          <w:tcPr>
            <w:tcW w:w="0" w:type="auto"/>
          </w:tcPr>
          <w:p w14:paraId="3FF81DEF" w14:textId="77777777" w:rsidR="001420D1" w:rsidRPr="00C05273" w:rsidRDefault="001420D1" w:rsidP="001420D1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e code source contient deux erreurs de compilation uniquement</w:t>
            </w:r>
          </w:p>
        </w:tc>
        <w:tc>
          <w:tcPr>
            <w:tcW w:w="0" w:type="auto"/>
          </w:tcPr>
          <w:p w14:paraId="2CA1202F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3C5C740E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152F4059" w14:textId="77777777" w:rsidTr="00450C09">
        <w:trPr>
          <w:trHeight w:val="104"/>
        </w:trPr>
        <w:tc>
          <w:tcPr>
            <w:tcW w:w="0" w:type="auto"/>
          </w:tcPr>
          <w:p w14:paraId="594C9933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39</w:t>
            </w:r>
          </w:p>
        </w:tc>
        <w:tc>
          <w:tcPr>
            <w:tcW w:w="0" w:type="auto"/>
          </w:tcPr>
          <w:p w14:paraId="6A9E268C" w14:textId="77777777" w:rsidR="001420D1" w:rsidRPr="00C05273" w:rsidRDefault="001420D1" w:rsidP="001420D1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a table </w:t>
            </w:r>
            <w:proofErr w:type="spellStart"/>
            <w:r>
              <w:rPr>
                <w:rFonts w:asciiTheme="majorBidi" w:hAnsiTheme="majorBidi" w:cstheme="majorBidi"/>
              </w:rPr>
              <w:t>emp</w:t>
            </w:r>
            <w:proofErr w:type="spellEnd"/>
            <w:r>
              <w:rPr>
                <w:rFonts w:asciiTheme="majorBidi" w:hAnsiTheme="majorBidi" w:cstheme="majorBidi"/>
              </w:rPr>
              <w:t xml:space="preserve"> est </w:t>
            </w:r>
            <w:proofErr w:type="spellStart"/>
            <w:r>
              <w:rPr>
                <w:rFonts w:asciiTheme="majorBidi" w:hAnsiTheme="majorBidi" w:cstheme="majorBidi"/>
              </w:rPr>
              <w:t>crée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gramStart"/>
            <w:r>
              <w:rPr>
                <w:rFonts w:asciiTheme="majorBidi" w:hAnsiTheme="majorBidi" w:cstheme="majorBidi"/>
              </w:rPr>
              <w:t>au  niveau</w:t>
            </w:r>
            <w:proofErr w:type="gramEnd"/>
            <w:r>
              <w:rPr>
                <w:rFonts w:asciiTheme="majorBidi" w:hAnsiTheme="majorBidi" w:cstheme="majorBidi"/>
              </w:rPr>
              <w:t xml:space="preserve"> de la base « </w:t>
            </w:r>
            <w:proofErr w:type="spellStart"/>
            <w:r>
              <w:rPr>
                <w:rFonts w:asciiTheme="majorBidi" w:hAnsiTheme="majorBidi" w:cstheme="majorBidi"/>
              </w:rPr>
              <w:t>sonoo</w:t>
            </w:r>
            <w:proofErr w:type="spellEnd"/>
            <w:r>
              <w:rPr>
                <w:rFonts w:asciiTheme="majorBidi" w:hAnsiTheme="majorBidi" w:cstheme="majorBidi"/>
              </w:rPr>
              <w:t xml:space="preserve"> » au niveau du serveur de base de donnée </w:t>
            </w:r>
            <w:proofErr w:type="spellStart"/>
            <w:r>
              <w:rPr>
                <w:rFonts w:asciiTheme="majorBidi" w:hAnsiTheme="majorBidi" w:cstheme="majorBidi"/>
              </w:rPr>
              <w:t>Mysql</w:t>
            </w:r>
            <w:proofErr w:type="spellEnd"/>
            <w:r>
              <w:rPr>
                <w:rFonts w:asciiTheme="majorBidi" w:hAnsiTheme="majorBidi" w:cstheme="majorBidi"/>
              </w:rPr>
              <w:t>. Les champs de cette table est de type String</w:t>
            </w:r>
          </w:p>
        </w:tc>
        <w:tc>
          <w:tcPr>
            <w:tcW w:w="0" w:type="auto"/>
          </w:tcPr>
          <w:p w14:paraId="5039ADB6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FCA0BB0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1420D1" w:rsidRPr="00C05273" w14:paraId="56600EC9" w14:textId="77777777" w:rsidTr="00450C09">
        <w:trPr>
          <w:trHeight w:val="223"/>
        </w:trPr>
        <w:tc>
          <w:tcPr>
            <w:tcW w:w="0" w:type="auto"/>
          </w:tcPr>
          <w:p w14:paraId="50C44EE7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0" w:type="auto"/>
          </w:tcPr>
          <w:p w14:paraId="1613D314" w14:textId="77777777" w:rsidR="001420D1" w:rsidRPr="00C05273" w:rsidRDefault="001420D1" w:rsidP="001420D1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e mot de passe de root est « root » et le serveur qui héberge la base de données, écoute les requêtes sur le port 3306.</w:t>
            </w:r>
          </w:p>
        </w:tc>
        <w:tc>
          <w:tcPr>
            <w:tcW w:w="0" w:type="auto"/>
          </w:tcPr>
          <w:p w14:paraId="119573F8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D8EB26F" w14:textId="77777777" w:rsidR="001420D1" w:rsidRPr="00C05273" w:rsidRDefault="001420D1" w:rsidP="00450C09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3E241348" w14:textId="7A0260CE" w:rsidR="001420D1" w:rsidRDefault="001420D1" w:rsidP="00DE28F8">
      <w:pPr>
        <w:rPr>
          <w:rFonts w:asciiTheme="majorBidi" w:hAnsiTheme="majorBidi" w:cstheme="majorBidi"/>
        </w:rPr>
      </w:pPr>
    </w:p>
    <w:p w14:paraId="4848BB71" w14:textId="294BBA97" w:rsidR="00A666B3" w:rsidRDefault="00A666B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520E26F4" w14:textId="42DA0BB7" w:rsidR="00A666B3" w:rsidRDefault="00A666B3" w:rsidP="00A666B3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lastRenderedPageBreak/>
        <w:t xml:space="preserve">Partie </w:t>
      </w:r>
      <w:r>
        <w:rPr>
          <w:rFonts w:asciiTheme="majorBidi" w:hAnsiTheme="majorBidi" w:cstheme="majorBidi"/>
          <w:b/>
          <w:bCs/>
          <w:iCs/>
          <w:w w:val="115"/>
        </w:rPr>
        <w:t>4</w:t>
      </w:r>
      <w:r>
        <w:rPr>
          <w:rFonts w:asciiTheme="majorBidi" w:hAnsiTheme="majorBidi" w:cstheme="majorBidi"/>
          <w:b/>
          <w:bCs/>
          <w:iCs/>
          <w:w w:val="115"/>
        </w:rPr>
        <w:t xml:space="preserve"> : </w:t>
      </w:r>
    </w:p>
    <w:p w14:paraId="03F93A5B" w14:textId="77777777" w:rsidR="00A666B3" w:rsidRDefault="00A666B3" w:rsidP="00A666B3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t xml:space="preserve">Soit le code source ci-dessous 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A666B3" w14:paraId="0A947829" w14:textId="77777777" w:rsidTr="00A666B3">
        <w:tc>
          <w:tcPr>
            <w:tcW w:w="9062" w:type="dxa"/>
          </w:tcPr>
          <w:p w14:paraId="516E3BB8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class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OuterClass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{</w:t>
            </w:r>
          </w:p>
          <w:p w14:paraId="0CF5F2C4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int x = </w:t>
            </w:r>
            <w:proofErr w:type="gram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10;</w:t>
            </w:r>
            <w:proofErr w:type="gramEnd"/>
          </w:p>
          <w:p w14:paraId="526EF26A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  <w:p w14:paraId="0556A29B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private class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InnerClass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{</w:t>
            </w:r>
          </w:p>
          <w:p w14:paraId="67A8BC78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int y = </w:t>
            </w:r>
            <w:proofErr w:type="gram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5;</w:t>
            </w:r>
            <w:proofErr w:type="gramEnd"/>
          </w:p>
          <w:p w14:paraId="4F532F38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}</w:t>
            </w:r>
          </w:p>
          <w:p w14:paraId="45475933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}</w:t>
            </w:r>
          </w:p>
          <w:p w14:paraId="5D35DBE8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  <w:p w14:paraId="76424013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public class Main {</w:t>
            </w:r>
          </w:p>
          <w:p w14:paraId="66A10F36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public static void </w:t>
            </w:r>
            <w:proofErr w:type="gram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main(</w:t>
            </w:r>
            <w:proofErr w:type="gram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String[]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args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 {</w:t>
            </w:r>
          </w:p>
          <w:p w14:paraId="4BD183A0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OuterClass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myOuter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= new </w:t>
            </w:r>
            <w:proofErr w:type="spellStart"/>
            <w:proofErr w:type="gram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OuterClass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(</w:t>
            </w:r>
            <w:proofErr w:type="gram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;</w:t>
            </w:r>
          </w:p>
          <w:p w14:paraId="3FB37860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OuterClass.InnerClass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myInner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=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myOuter.new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</w:t>
            </w:r>
            <w:proofErr w:type="spellStart"/>
            <w:proofErr w:type="gram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InnerClass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(</w:t>
            </w:r>
            <w:proofErr w:type="gram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;</w:t>
            </w:r>
          </w:p>
          <w:p w14:paraId="631DE040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System.out.println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(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myInner.y</w:t>
            </w:r>
            <w:proofErr w:type="spellEnd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+ </w:t>
            </w:r>
            <w:proofErr w:type="spell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myOuter.x</w:t>
            </w:r>
            <w:proofErr w:type="spellEnd"/>
            <w:proofErr w:type="gramStart"/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;</w:t>
            </w:r>
            <w:proofErr w:type="gramEnd"/>
          </w:p>
          <w:p w14:paraId="0C30EE3D" w14:textId="77777777" w:rsidR="00A666B3" w:rsidRPr="00A666B3" w:rsidRDefault="00A666B3" w:rsidP="00A666B3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</w:t>
            </w:r>
            <w:r w:rsidRPr="00A666B3">
              <w:rPr>
                <w:rFonts w:asciiTheme="majorBidi" w:hAnsiTheme="majorBidi" w:cstheme="majorBidi"/>
                <w:sz w:val="28"/>
                <w:szCs w:val="28"/>
              </w:rPr>
              <w:t>}</w:t>
            </w:r>
          </w:p>
          <w:p w14:paraId="73C5E94F" w14:textId="4C305EB8" w:rsidR="00A666B3" w:rsidRDefault="00A666B3" w:rsidP="00A666B3">
            <w:pPr>
              <w:rPr>
                <w:rFonts w:asciiTheme="majorBidi" w:hAnsiTheme="majorBidi" w:cstheme="majorBidi"/>
              </w:rPr>
            </w:pPr>
            <w:r w:rsidRPr="00A666B3">
              <w:rPr>
                <w:rFonts w:asciiTheme="majorBidi" w:hAnsiTheme="majorBidi" w:cstheme="majorBidi"/>
                <w:sz w:val="28"/>
                <w:szCs w:val="28"/>
              </w:rPr>
              <w:t>}</w:t>
            </w:r>
          </w:p>
        </w:tc>
      </w:tr>
    </w:tbl>
    <w:p w14:paraId="5941F2D8" w14:textId="48ED180A" w:rsidR="00A666B3" w:rsidRDefault="00A666B3" w:rsidP="00DE28F8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36"/>
        <w:gridCol w:w="7323"/>
        <w:gridCol w:w="644"/>
        <w:gridCol w:w="693"/>
      </w:tblGrid>
      <w:tr w:rsidR="00A666B3" w:rsidRPr="00C05273" w14:paraId="4EE3D29A" w14:textId="77777777" w:rsidTr="0024745B">
        <w:trPr>
          <w:trHeight w:val="230"/>
        </w:trPr>
        <w:tc>
          <w:tcPr>
            <w:tcW w:w="0" w:type="auto"/>
          </w:tcPr>
          <w:p w14:paraId="44824B1B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558818BC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6129BA8A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Vrai</w:t>
            </w:r>
          </w:p>
        </w:tc>
        <w:tc>
          <w:tcPr>
            <w:tcW w:w="0" w:type="auto"/>
          </w:tcPr>
          <w:p w14:paraId="18E61C99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Faux</w:t>
            </w:r>
          </w:p>
        </w:tc>
      </w:tr>
      <w:tr w:rsidR="00A666B3" w:rsidRPr="00C05273" w14:paraId="4D9926F8" w14:textId="77777777" w:rsidTr="0024745B">
        <w:trPr>
          <w:trHeight w:val="93"/>
        </w:trPr>
        <w:tc>
          <w:tcPr>
            <w:tcW w:w="0" w:type="auto"/>
          </w:tcPr>
          <w:p w14:paraId="1513408E" w14:textId="2DACE6FF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1</w:t>
            </w:r>
          </w:p>
        </w:tc>
        <w:tc>
          <w:tcPr>
            <w:tcW w:w="0" w:type="auto"/>
          </w:tcPr>
          <w:p w14:paraId="1EA03C90" w14:textId="74169EB3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a classe « </w:t>
            </w:r>
            <w:proofErr w:type="spellStart"/>
            <w:r>
              <w:rPr>
                <w:rFonts w:asciiTheme="majorBidi" w:hAnsiTheme="majorBidi" w:cstheme="majorBidi"/>
              </w:rPr>
              <w:t>InnerClass</w:t>
            </w:r>
            <w:proofErr w:type="spellEnd"/>
            <w:r>
              <w:rPr>
                <w:rFonts w:asciiTheme="majorBidi" w:hAnsiTheme="majorBidi" w:cstheme="majorBidi"/>
              </w:rPr>
              <w:t xml:space="preserve"> » est une classe interne privée. Cette </w:t>
            </w:r>
            <w:proofErr w:type="spellStart"/>
            <w:r>
              <w:rPr>
                <w:rFonts w:asciiTheme="majorBidi" w:hAnsiTheme="majorBidi" w:cstheme="majorBidi"/>
              </w:rPr>
              <w:t>declaration</w:t>
            </w:r>
            <w:proofErr w:type="spellEnd"/>
            <w:r>
              <w:rPr>
                <w:rFonts w:asciiTheme="majorBidi" w:hAnsiTheme="majorBidi" w:cstheme="majorBidi"/>
              </w:rPr>
              <w:t xml:space="preserve"> est impossible pour ce type de classe</w:t>
            </w:r>
          </w:p>
        </w:tc>
        <w:tc>
          <w:tcPr>
            <w:tcW w:w="0" w:type="auto"/>
          </w:tcPr>
          <w:p w14:paraId="044023E7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BAE0240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A666B3" w:rsidRPr="00C05273" w14:paraId="42775D72" w14:textId="77777777" w:rsidTr="0024745B">
        <w:trPr>
          <w:trHeight w:val="380"/>
        </w:trPr>
        <w:tc>
          <w:tcPr>
            <w:tcW w:w="0" w:type="auto"/>
          </w:tcPr>
          <w:p w14:paraId="0778CA25" w14:textId="19844C64" w:rsidR="00A666B3" w:rsidRPr="00C05273" w:rsidRDefault="00A666B3" w:rsidP="0024745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2</w:t>
            </w:r>
          </w:p>
        </w:tc>
        <w:tc>
          <w:tcPr>
            <w:tcW w:w="0" w:type="auto"/>
          </w:tcPr>
          <w:p w14:paraId="3FEF9CF2" w14:textId="30E9B20B" w:rsidR="00A666B3" w:rsidRPr="00C05273" w:rsidRDefault="00A666B3" w:rsidP="0024745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 w:rsidRPr="00A666B3">
              <w:rPr>
                <w:rFonts w:asciiTheme="majorBidi" w:hAnsiTheme="majorBidi" w:cstheme="majorBidi"/>
              </w:rPr>
              <w:t>Si vous ne voulez pas que des objets extérieurs accèdent à la classe interne, déclarez la classe comme privée</w:t>
            </w:r>
          </w:p>
        </w:tc>
        <w:tc>
          <w:tcPr>
            <w:tcW w:w="0" w:type="auto"/>
          </w:tcPr>
          <w:p w14:paraId="6664CFE5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488782E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A666B3" w:rsidRPr="00C05273" w14:paraId="1D4316D3" w14:textId="77777777" w:rsidTr="0024745B">
        <w:trPr>
          <w:trHeight w:val="104"/>
        </w:trPr>
        <w:tc>
          <w:tcPr>
            <w:tcW w:w="0" w:type="auto"/>
          </w:tcPr>
          <w:p w14:paraId="7848A4FE" w14:textId="058F04B6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3</w:t>
            </w:r>
          </w:p>
        </w:tc>
        <w:tc>
          <w:tcPr>
            <w:tcW w:w="0" w:type="auto"/>
          </w:tcPr>
          <w:p w14:paraId="15EEA886" w14:textId="62F4AA9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’objet « </w:t>
            </w:r>
            <w:proofErr w:type="spellStart"/>
            <w:r>
              <w:rPr>
                <w:rFonts w:asciiTheme="majorBidi" w:hAnsiTheme="majorBidi" w:cstheme="majorBidi"/>
              </w:rPr>
              <w:t>myInner</w:t>
            </w:r>
            <w:proofErr w:type="spellEnd"/>
            <w:r>
              <w:rPr>
                <w:rFonts w:asciiTheme="majorBidi" w:hAnsiTheme="majorBidi" w:cstheme="majorBidi"/>
              </w:rPr>
              <w:t> » ne va pas s’instancier</w:t>
            </w:r>
          </w:p>
        </w:tc>
        <w:tc>
          <w:tcPr>
            <w:tcW w:w="0" w:type="auto"/>
          </w:tcPr>
          <w:p w14:paraId="7FC3E714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1984F8A2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A666B3" w:rsidRPr="00C05273" w14:paraId="76F94B27" w14:textId="77777777" w:rsidTr="0024745B">
        <w:trPr>
          <w:trHeight w:val="223"/>
        </w:trPr>
        <w:tc>
          <w:tcPr>
            <w:tcW w:w="0" w:type="auto"/>
          </w:tcPr>
          <w:p w14:paraId="31CF6A6E" w14:textId="583062A1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  <w:r>
              <w:rPr>
                <w:rFonts w:asciiTheme="majorBidi" w:hAnsiTheme="majorBidi" w:cstheme="majorBidi"/>
              </w:rPr>
              <w:t>4</w:t>
            </w:r>
          </w:p>
        </w:tc>
        <w:tc>
          <w:tcPr>
            <w:tcW w:w="0" w:type="auto"/>
          </w:tcPr>
          <w:p w14:paraId="7D32C643" w14:textId="2BA6C932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e code en haut va provoquer une erreur d’exécution et pas de compilation</w:t>
            </w:r>
          </w:p>
        </w:tc>
        <w:tc>
          <w:tcPr>
            <w:tcW w:w="0" w:type="auto"/>
          </w:tcPr>
          <w:p w14:paraId="1FED0369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2A88B6A" w14:textId="77777777" w:rsidR="00A666B3" w:rsidRPr="00C05273" w:rsidRDefault="00A666B3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A666B3" w:rsidRPr="00C05273" w14:paraId="7D2360D5" w14:textId="77777777" w:rsidTr="0024745B">
        <w:trPr>
          <w:trHeight w:val="223"/>
        </w:trPr>
        <w:tc>
          <w:tcPr>
            <w:tcW w:w="0" w:type="auto"/>
          </w:tcPr>
          <w:p w14:paraId="6C05CE50" w14:textId="245600F2" w:rsidR="00A666B3" w:rsidRDefault="00A666B3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5</w:t>
            </w:r>
          </w:p>
        </w:tc>
        <w:tc>
          <w:tcPr>
            <w:tcW w:w="0" w:type="auto"/>
          </w:tcPr>
          <w:p w14:paraId="35C8C7CD" w14:textId="5A66083B" w:rsidR="00A666B3" w:rsidRDefault="00A666B3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e code en haut va provoquer </w:t>
            </w:r>
            <w:r w:rsidR="00861F78">
              <w:rPr>
                <w:rFonts w:asciiTheme="majorBidi" w:hAnsiTheme="majorBidi" w:cstheme="majorBidi"/>
              </w:rPr>
              <w:t>3</w:t>
            </w:r>
            <w:r>
              <w:rPr>
                <w:rFonts w:asciiTheme="majorBidi" w:hAnsiTheme="majorBidi" w:cstheme="majorBidi"/>
              </w:rPr>
              <w:t xml:space="preserve"> erreur</w:t>
            </w:r>
            <w:r w:rsidR="00861F78">
              <w:rPr>
                <w:rFonts w:asciiTheme="majorBidi" w:hAnsiTheme="majorBidi" w:cstheme="majorBidi"/>
              </w:rPr>
              <w:t>s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de compilation</w:t>
            </w:r>
          </w:p>
        </w:tc>
        <w:tc>
          <w:tcPr>
            <w:tcW w:w="0" w:type="auto"/>
          </w:tcPr>
          <w:p w14:paraId="72A5DD4F" w14:textId="77777777" w:rsidR="00A666B3" w:rsidRPr="00C05273" w:rsidRDefault="00A666B3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602817BC" w14:textId="77777777" w:rsidR="00A666B3" w:rsidRPr="00C05273" w:rsidRDefault="00A666B3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861F78" w:rsidRPr="00C05273" w14:paraId="54C421AF" w14:textId="77777777" w:rsidTr="0024745B">
        <w:trPr>
          <w:trHeight w:val="223"/>
        </w:trPr>
        <w:tc>
          <w:tcPr>
            <w:tcW w:w="0" w:type="auto"/>
          </w:tcPr>
          <w:p w14:paraId="345F1978" w14:textId="40B4AA93" w:rsidR="00861F78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6</w:t>
            </w:r>
          </w:p>
        </w:tc>
        <w:tc>
          <w:tcPr>
            <w:tcW w:w="0" w:type="auto"/>
          </w:tcPr>
          <w:p w14:paraId="3F60E82F" w14:textId="256BB2E9" w:rsidR="00861F78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Une « </w:t>
            </w:r>
            <w:proofErr w:type="spellStart"/>
            <w:r>
              <w:rPr>
                <w:rFonts w:asciiTheme="majorBidi" w:hAnsiTheme="majorBidi" w:cstheme="majorBidi"/>
              </w:rPr>
              <w:t>ArrayList</w:t>
            </w:r>
            <w:proofErr w:type="spellEnd"/>
            <w:r>
              <w:rPr>
                <w:rFonts w:asciiTheme="majorBidi" w:hAnsiTheme="majorBidi" w:cstheme="majorBidi"/>
              </w:rPr>
              <w:t xml:space="preserve"> » est une classe de </w:t>
            </w:r>
            <w:proofErr w:type="spellStart"/>
            <w:r>
              <w:rPr>
                <w:rFonts w:asciiTheme="majorBidi" w:hAnsiTheme="majorBidi" w:cstheme="majorBidi"/>
              </w:rPr>
              <w:t>Java.util</w:t>
            </w:r>
            <w:proofErr w:type="spellEnd"/>
            <w:r>
              <w:rPr>
                <w:rFonts w:asciiTheme="majorBidi" w:hAnsiTheme="majorBidi" w:cstheme="majorBidi"/>
              </w:rPr>
              <w:t>, il permet un stockage des éléments même dupliquer. C’est une classe qui hérite de la classe Interface « List »</w:t>
            </w:r>
          </w:p>
        </w:tc>
        <w:tc>
          <w:tcPr>
            <w:tcW w:w="0" w:type="auto"/>
          </w:tcPr>
          <w:p w14:paraId="03B839E1" w14:textId="77777777" w:rsidR="00861F78" w:rsidRPr="00C05273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D91284E" w14:textId="77777777" w:rsidR="00861F78" w:rsidRPr="00C05273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861F78" w:rsidRPr="00C05273" w14:paraId="13C8ACD3" w14:textId="77777777" w:rsidTr="0024745B">
        <w:trPr>
          <w:trHeight w:val="223"/>
        </w:trPr>
        <w:tc>
          <w:tcPr>
            <w:tcW w:w="0" w:type="auto"/>
          </w:tcPr>
          <w:p w14:paraId="17E4849D" w14:textId="1557F1D5" w:rsidR="00861F78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7</w:t>
            </w:r>
          </w:p>
        </w:tc>
        <w:tc>
          <w:tcPr>
            <w:tcW w:w="0" w:type="auto"/>
          </w:tcPr>
          <w:p w14:paraId="34C0407F" w14:textId="33F2ED17" w:rsidR="00861F78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Pour ajouter dans une </w:t>
            </w:r>
            <w:proofErr w:type="spellStart"/>
            <w:r>
              <w:rPr>
                <w:rFonts w:asciiTheme="majorBidi" w:hAnsiTheme="majorBidi" w:cstheme="majorBidi"/>
              </w:rPr>
              <w:t>ArrayList</w:t>
            </w:r>
            <w:proofErr w:type="spellEnd"/>
            <w:r>
              <w:rPr>
                <w:rFonts w:asciiTheme="majorBidi" w:hAnsiTheme="majorBidi" w:cstheme="majorBidi"/>
              </w:rPr>
              <w:t xml:space="preserve"> on utilise</w:t>
            </w:r>
            <w:r w:rsidR="004D6ECF">
              <w:rPr>
                <w:rFonts w:asciiTheme="majorBidi" w:hAnsiTheme="majorBidi" w:cstheme="majorBidi"/>
              </w:rPr>
              <w:t xml:space="preserve"> la méthode</w:t>
            </w:r>
            <w:r>
              <w:rPr>
                <w:rFonts w:asciiTheme="majorBidi" w:hAnsiTheme="majorBidi" w:cstheme="majorBidi"/>
              </w:rPr>
              <w:t xml:space="preserve"> </w:t>
            </w:r>
            <w:r w:rsidR="004D6ECF">
              <w:rPr>
                <w:rFonts w:asciiTheme="majorBidi" w:hAnsiTheme="majorBidi" w:cstheme="majorBidi"/>
              </w:rPr>
              <w:t>« </w:t>
            </w:r>
            <w:proofErr w:type="spellStart"/>
            <w:proofErr w:type="gramStart"/>
            <w:r>
              <w:rPr>
                <w:rFonts w:asciiTheme="majorBidi" w:hAnsiTheme="majorBidi" w:cstheme="majorBidi"/>
              </w:rPr>
              <w:t>get</w:t>
            </w:r>
            <w:proofErr w:type="spellEnd"/>
            <w:r w:rsidR="004D6ECF">
              <w:rPr>
                <w:rFonts w:asciiTheme="majorBidi" w:hAnsiTheme="majorBidi" w:cstheme="majorBidi"/>
              </w:rPr>
              <w:t>(</w:t>
            </w:r>
            <w:proofErr w:type="gramEnd"/>
            <w:r w:rsidR="004D6ECF">
              <w:rPr>
                <w:rFonts w:asciiTheme="majorBidi" w:hAnsiTheme="majorBidi" w:cstheme="majorBidi"/>
              </w:rPr>
              <w:t>) »</w:t>
            </w:r>
            <w:r>
              <w:rPr>
                <w:rFonts w:asciiTheme="majorBidi" w:hAnsiTheme="majorBidi" w:cstheme="majorBidi"/>
              </w:rPr>
              <w:t xml:space="preserve"> et pour récupérer un </w:t>
            </w:r>
            <w:proofErr w:type="spellStart"/>
            <w:r>
              <w:rPr>
                <w:rFonts w:asciiTheme="majorBidi" w:hAnsiTheme="majorBidi" w:cstheme="majorBidi"/>
              </w:rPr>
              <w:t>element</w:t>
            </w:r>
            <w:proofErr w:type="spellEnd"/>
            <w:r>
              <w:rPr>
                <w:rFonts w:asciiTheme="majorBidi" w:hAnsiTheme="majorBidi" w:cstheme="majorBidi"/>
              </w:rPr>
              <w:t xml:space="preserve"> de l’</w:t>
            </w:r>
            <w:proofErr w:type="spellStart"/>
            <w:r>
              <w:rPr>
                <w:rFonts w:asciiTheme="majorBidi" w:hAnsiTheme="majorBidi" w:cstheme="majorBidi"/>
              </w:rPr>
              <w:t>ArrayList</w:t>
            </w:r>
            <w:proofErr w:type="spellEnd"/>
            <w:r>
              <w:rPr>
                <w:rFonts w:asciiTheme="majorBidi" w:hAnsiTheme="majorBidi" w:cstheme="majorBidi"/>
              </w:rPr>
              <w:t xml:space="preserve"> on utilise </w:t>
            </w:r>
            <w:r w:rsidR="004D6ECF">
              <w:rPr>
                <w:rFonts w:asciiTheme="majorBidi" w:hAnsiTheme="majorBidi" w:cstheme="majorBidi"/>
              </w:rPr>
              <w:t xml:space="preserve">la méthode </w:t>
            </w:r>
            <w:r>
              <w:rPr>
                <w:rFonts w:asciiTheme="majorBidi" w:hAnsiTheme="majorBidi" w:cstheme="majorBidi"/>
              </w:rPr>
              <w:t>« </w:t>
            </w:r>
            <w:proofErr w:type="spellStart"/>
            <w:r w:rsidR="004D6ECF">
              <w:rPr>
                <w:rFonts w:asciiTheme="majorBidi" w:hAnsiTheme="majorBidi" w:cstheme="majorBidi"/>
              </w:rPr>
              <w:t>a</w:t>
            </w:r>
            <w:r>
              <w:rPr>
                <w:rFonts w:asciiTheme="majorBidi" w:hAnsiTheme="majorBidi" w:cstheme="majorBidi"/>
              </w:rPr>
              <w:t>dd</w:t>
            </w:r>
            <w:proofErr w:type="spellEnd"/>
            <w:r w:rsidR="004D6ECF">
              <w:rPr>
                <w:rFonts w:asciiTheme="majorBidi" w:hAnsiTheme="majorBidi" w:cstheme="majorBidi"/>
              </w:rPr>
              <w:t>()</w:t>
            </w:r>
            <w:r>
              <w:rPr>
                <w:rFonts w:asciiTheme="majorBidi" w:hAnsiTheme="majorBidi" w:cstheme="majorBidi"/>
              </w:rPr>
              <w:t> »</w:t>
            </w:r>
          </w:p>
        </w:tc>
        <w:tc>
          <w:tcPr>
            <w:tcW w:w="0" w:type="auto"/>
          </w:tcPr>
          <w:p w14:paraId="4E770A39" w14:textId="77777777" w:rsidR="00861F78" w:rsidRPr="00C05273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47D00E7D" w14:textId="77777777" w:rsidR="00861F78" w:rsidRPr="00C05273" w:rsidRDefault="00861F78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4D6ECF" w:rsidRPr="00C05273" w14:paraId="7CE4895A" w14:textId="77777777" w:rsidTr="0024745B">
        <w:trPr>
          <w:trHeight w:val="223"/>
        </w:trPr>
        <w:tc>
          <w:tcPr>
            <w:tcW w:w="0" w:type="auto"/>
          </w:tcPr>
          <w:p w14:paraId="7AC3C4BA" w14:textId="5E8C2BC0" w:rsidR="004D6ECF" w:rsidRDefault="004D6ECF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8</w:t>
            </w:r>
          </w:p>
        </w:tc>
        <w:tc>
          <w:tcPr>
            <w:tcW w:w="0" w:type="auto"/>
          </w:tcPr>
          <w:p w14:paraId="435F0E3A" w14:textId="2950C5E7" w:rsidR="004D6ECF" w:rsidRDefault="004D6ECF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our parcourir un « </w:t>
            </w:r>
            <w:proofErr w:type="spellStart"/>
            <w:r>
              <w:rPr>
                <w:rFonts w:asciiTheme="majorBidi" w:hAnsiTheme="majorBidi" w:cstheme="majorBidi"/>
              </w:rPr>
              <w:t>ArrayList</w:t>
            </w:r>
            <w:proofErr w:type="spellEnd"/>
            <w:r>
              <w:rPr>
                <w:rFonts w:asciiTheme="majorBidi" w:hAnsiTheme="majorBidi" w:cstheme="majorBidi"/>
              </w:rPr>
              <w:t> » on utilise généralement la boucle « </w:t>
            </w:r>
            <w:proofErr w:type="spellStart"/>
            <w:r>
              <w:rPr>
                <w:rFonts w:asciiTheme="majorBidi" w:hAnsiTheme="majorBidi" w:cstheme="majorBidi"/>
              </w:rPr>
              <w:t>while</w:t>
            </w:r>
            <w:proofErr w:type="spellEnd"/>
            <w:r>
              <w:rPr>
                <w:rFonts w:asciiTheme="majorBidi" w:hAnsiTheme="majorBidi" w:cstheme="majorBidi"/>
              </w:rPr>
              <w:t> » plus que la boucle « Fo</w:t>
            </w:r>
            <w:r w:rsidR="002934D4">
              <w:rPr>
                <w:rFonts w:asciiTheme="majorBidi" w:hAnsiTheme="majorBidi" w:cstheme="majorBidi"/>
              </w:rPr>
              <w:t>r</w:t>
            </w:r>
            <w:r>
              <w:rPr>
                <w:rFonts w:asciiTheme="majorBidi" w:hAnsiTheme="majorBidi" w:cstheme="majorBidi"/>
              </w:rPr>
              <w:t> »</w:t>
            </w:r>
          </w:p>
        </w:tc>
        <w:tc>
          <w:tcPr>
            <w:tcW w:w="0" w:type="auto"/>
          </w:tcPr>
          <w:p w14:paraId="30B1AE3F" w14:textId="77777777" w:rsidR="004D6ECF" w:rsidRPr="00C05273" w:rsidRDefault="004D6ECF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2B76854C" w14:textId="77777777" w:rsidR="004D6ECF" w:rsidRPr="00C05273" w:rsidRDefault="004D6ECF" w:rsidP="00A666B3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4AC00B67" w14:textId="1907F21E" w:rsidR="00A666B3" w:rsidRDefault="00A666B3" w:rsidP="00DE28F8">
      <w:pPr>
        <w:rPr>
          <w:rFonts w:asciiTheme="majorBidi" w:hAnsiTheme="majorBidi" w:cstheme="majorBidi"/>
        </w:rPr>
      </w:pPr>
    </w:p>
    <w:p w14:paraId="60E030D4" w14:textId="13BE1D3E" w:rsidR="004D6ECF" w:rsidRDefault="004D6EC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383A50D5" w14:textId="2978F7DE" w:rsidR="004D6ECF" w:rsidRDefault="004D6ECF" w:rsidP="004D6ECF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lastRenderedPageBreak/>
        <w:t xml:space="preserve">Partie </w:t>
      </w:r>
      <w:r>
        <w:rPr>
          <w:rFonts w:asciiTheme="majorBidi" w:hAnsiTheme="majorBidi" w:cstheme="majorBidi"/>
          <w:b/>
          <w:bCs/>
          <w:iCs/>
          <w:w w:val="115"/>
        </w:rPr>
        <w:t>5</w:t>
      </w:r>
      <w:r>
        <w:rPr>
          <w:rFonts w:asciiTheme="majorBidi" w:hAnsiTheme="majorBidi" w:cstheme="majorBidi"/>
          <w:b/>
          <w:bCs/>
          <w:iCs/>
          <w:w w:val="115"/>
        </w:rPr>
        <w:t xml:space="preserve"> : </w:t>
      </w:r>
    </w:p>
    <w:p w14:paraId="303BC4E3" w14:textId="77777777" w:rsidR="004D6ECF" w:rsidRDefault="004D6ECF" w:rsidP="004D6ECF">
      <w:pPr>
        <w:rPr>
          <w:rFonts w:asciiTheme="majorBidi" w:hAnsiTheme="majorBidi" w:cstheme="majorBidi"/>
          <w:b/>
          <w:bCs/>
          <w:iCs/>
          <w:w w:val="115"/>
        </w:rPr>
      </w:pPr>
      <w:r>
        <w:rPr>
          <w:rFonts w:asciiTheme="majorBidi" w:hAnsiTheme="majorBidi" w:cstheme="majorBidi"/>
          <w:b/>
          <w:bCs/>
          <w:iCs/>
          <w:w w:val="115"/>
        </w:rPr>
        <w:t xml:space="preserve">Soit le code source ci-dessous 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D6ECF" w14:paraId="33FA2D0B" w14:textId="77777777" w:rsidTr="0024745B">
        <w:tc>
          <w:tcPr>
            <w:tcW w:w="9062" w:type="dxa"/>
          </w:tcPr>
          <w:p w14:paraId="3E26791D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</w:rPr>
              <w:t>public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</w:rPr>
              <w:t xml:space="preserve"> class Box&lt;T&gt; {</w:t>
            </w:r>
          </w:p>
          <w:p w14:paraId="65012739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</w:rPr>
              <w:t xml:space="preserve">   </w:t>
            </w:r>
            <w:proofErr w:type="spellStart"/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</w:rPr>
              <w:t>private</w:t>
            </w:r>
            <w:proofErr w:type="spellEnd"/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</w:rPr>
              <w:t xml:space="preserve"> T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</w:rPr>
              <w:t>t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</w:rPr>
              <w:t>;</w:t>
            </w:r>
          </w:p>
          <w:p w14:paraId="784A9FCD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</w:p>
          <w:p w14:paraId="61E18377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</w:rPr>
              <w:t xml:space="preserve">   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</w:rPr>
              <w:t>public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</w:rPr>
              <w:t>void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</w:rPr>
              <w:t xml:space="preserve">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</w:rPr>
              <w:t>add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</w:rPr>
              <w:t>(T t) {</w:t>
            </w:r>
          </w:p>
          <w:p w14:paraId="237D6026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</w:rPr>
              <w:t xml:space="preserve">      </w:t>
            </w: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this.t = 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t;</w:t>
            </w:r>
            <w:proofErr w:type="gramEnd"/>
          </w:p>
          <w:p w14:paraId="1BDE4535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}</w:t>
            </w:r>
          </w:p>
          <w:p w14:paraId="3911CCF5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  <w:p w14:paraId="7AF0B083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public T 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get(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 {</w:t>
            </w:r>
          </w:p>
          <w:p w14:paraId="7EB085CD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  return 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t;</w:t>
            </w:r>
            <w:proofErr w:type="gramEnd"/>
          </w:p>
          <w:p w14:paraId="5509FF2F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}</w:t>
            </w:r>
          </w:p>
          <w:p w14:paraId="7B8F95B2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  <w:p w14:paraId="4E6ED5E2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public static void 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main(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String[]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args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 {</w:t>
            </w:r>
          </w:p>
          <w:p w14:paraId="0D1021A3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  Box&lt;Integer&gt;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integerBox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= new Box&lt;Integer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&gt;(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;</w:t>
            </w:r>
          </w:p>
          <w:p w14:paraId="3EE71839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  Box&lt;String&gt;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stringBox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= new Box&lt;String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&gt;(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);</w:t>
            </w:r>
          </w:p>
          <w:p w14:paraId="42990A6A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</w:t>
            </w:r>
          </w:p>
          <w:p w14:paraId="043157D5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  </w:t>
            </w:r>
            <w:proofErr w:type="spellStart"/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integerBox.add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(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new Integer(10));</w:t>
            </w:r>
          </w:p>
          <w:p w14:paraId="74033941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  </w:t>
            </w:r>
            <w:proofErr w:type="spellStart"/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stringBox.add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(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new String("Hello World"));</w:t>
            </w:r>
          </w:p>
          <w:p w14:paraId="3AB85944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</w:p>
          <w:p w14:paraId="4D4559D9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 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System.out.printf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("Integer 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Value :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%d\n\n",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integerBox.get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());</w:t>
            </w:r>
          </w:p>
          <w:p w14:paraId="7894B2FE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  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System.out.printf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("String </w:t>
            </w:r>
            <w:proofErr w:type="gram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Value :</w:t>
            </w:r>
            <w:proofErr w:type="gram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%s\n", </w:t>
            </w:r>
            <w:proofErr w:type="spellStart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stringBox.get</w:t>
            </w:r>
            <w:proofErr w:type="spellEnd"/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());</w:t>
            </w:r>
          </w:p>
          <w:p w14:paraId="7BA3C051" w14:textId="77777777" w:rsidR="004D6ECF" w:rsidRPr="004D6ECF" w:rsidRDefault="004D6ECF" w:rsidP="004D6ECF">
            <w:pPr>
              <w:spacing w:after="0" w:line="240" w:lineRule="auto"/>
              <w:rPr>
                <w:rFonts w:asciiTheme="majorBidi" w:hAnsiTheme="majorBidi" w:cstheme="majorBidi"/>
                <w:sz w:val="28"/>
                <w:szCs w:val="28"/>
                <w:lang w:val="en-US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 xml:space="preserve">   }</w:t>
            </w:r>
          </w:p>
          <w:p w14:paraId="79790D25" w14:textId="5415E1FB" w:rsidR="004D6ECF" w:rsidRDefault="004D6ECF" w:rsidP="004D6ECF">
            <w:pPr>
              <w:rPr>
                <w:rFonts w:asciiTheme="majorBidi" w:hAnsiTheme="majorBidi" w:cstheme="majorBidi"/>
              </w:rPr>
            </w:pPr>
            <w:r w:rsidRPr="004D6ECF">
              <w:rPr>
                <w:rFonts w:asciiTheme="majorBidi" w:hAnsiTheme="majorBidi" w:cstheme="majorBidi"/>
                <w:sz w:val="28"/>
                <w:szCs w:val="28"/>
                <w:lang w:val="en-US"/>
              </w:rPr>
              <w:t>}</w:t>
            </w:r>
          </w:p>
        </w:tc>
      </w:tr>
    </w:tbl>
    <w:p w14:paraId="7F74A065" w14:textId="6447355A" w:rsidR="004D6ECF" w:rsidRDefault="004D6ECF" w:rsidP="00DE28F8">
      <w:pPr>
        <w:rPr>
          <w:rFonts w:asciiTheme="majorBidi" w:hAnsiTheme="majorBidi" w:cstheme="majorBidi"/>
        </w:rPr>
      </w:pPr>
    </w:p>
    <w:tbl>
      <w:tblPr>
        <w:tblStyle w:val="TableGrid"/>
        <w:tblW w:w="0" w:type="auto"/>
        <w:tblInd w:w="-34" w:type="dxa"/>
        <w:tblLook w:val="04A0" w:firstRow="1" w:lastRow="0" w:firstColumn="1" w:lastColumn="0" w:noHBand="0" w:noVBand="1"/>
      </w:tblPr>
      <w:tblGrid>
        <w:gridCol w:w="436"/>
        <w:gridCol w:w="7323"/>
        <w:gridCol w:w="644"/>
        <w:gridCol w:w="693"/>
      </w:tblGrid>
      <w:tr w:rsidR="004D6ECF" w:rsidRPr="00C05273" w14:paraId="634F0BB8" w14:textId="77777777" w:rsidTr="0024745B">
        <w:trPr>
          <w:trHeight w:val="230"/>
        </w:trPr>
        <w:tc>
          <w:tcPr>
            <w:tcW w:w="0" w:type="auto"/>
          </w:tcPr>
          <w:p w14:paraId="37EA38A3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2F8B9AEF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0" w:type="auto"/>
          </w:tcPr>
          <w:p w14:paraId="19C394E0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Vrai</w:t>
            </w:r>
          </w:p>
        </w:tc>
        <w:tc>
          <w:tcPr>
            <w:tcW w:w="0" w:type="auto"/>
          </w:tcPr>
          <w:p w14:paraId="7F3304E0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C05273">
              <w:rPr>
                <w:rFonts w:asciiTheme="majorBidi" w:hAnsiTheme="majorBidi" w:cstheme="majorBidi"/>
                <w:b/>
                <w:bCs/>
              </w:rPr>
              <w:t>Faux</w:t>
            </w:r>
          </w:p>
        </w:tc>
      </w:tr>
      <w:tr w:rsidR="004D6ECF" w:rsidRPr="00C05273" w14:paraId="6B9714B7" w14:textId="77777777" w:rsidTr="0024745B">
        <w:trPr>
          <w:trHeight w:val="93"/>
        </w:trPr>
        <w:tc>
          <w:tcPr>
            <w:tcW w:w="0" w:type="auto"/>
          </w:tcPr>
          <w:p w14:paraId="6A8185E8" w14:textId="2AD16A96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</w:t>
            </w:r>
            <w:r>
              <w:rPr>
                <w:rFonts w:asciiTheme="majorBidi" w:hAnsiTheme="majorBidi" w:cstheme="majorBidi"/>
              </w:rPr>
              <w:t>9</w:t>
            </w:r>
          </w:p>
        </w:tc>
        <w:tc>
          <w:tcPr>
            <w:tcW w:w="0" w:type="auto"/>
          </w:tcPr>
          <w:p w14:paraId="05FAFCFC" w14:textId="02D0917F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La classe Box est une classe générique </w:t>
            </w:r>
            <w:proofErr w:type="spellStart"/>
            <w:r>
              <w:rPr>
                <w:rFonts w:asciiTheme="majorBidi" w:hAnsiTheme="majorBidi" w:cstheme="majorBidi"/>
              </w:rPr>
              <w:t>parcequ’il</w:t>
            </w:r>
            <w:proofErr w:type="spellEnd"/>
            <w:r>
              <w:rPr>
                <w:rFonts w:asciiTheme="majorBidi" w:hAnsiTheme="majorBidi" w:cstheme="majorBidi"/>
              </w:rPr>
              <w:t xml:space="preserve"> possède des méthodes </w:t>
            </w:r>
            <w:proofErr w:type="spellStart"/>
            <w:r>
              <w:rPr>
                <w:rFonts w:asciiTheme="majorBidi" w:hAnsiTheme="majorBidi" w:cstheme="majorBidi"/>
              </w:rPr>
              <w:t>add</w:t>
            </w:r>
            <w:proofErr w:type="spellEnd"/>
            <w:r>
              <w:rPr>
                <w:rFonts w:asciiTheme="majorBidi" w:hAnsiTheme="majorBidi" w:cstheme="majorBidi"/>
              </w:rPr>
              <w:t xml:space="preserve"> et </w:t>
            </w:r>
            <w:proofErr w:type="spellStart"/>
            <w:r>
              <w:rPr>
                <w:rFonts w:asciiTheme="majorBidi" w:hAnsiTheme="majorBidi" w:cstheme="majorBidi"/>
              </w:rPr>
              <w:t>get</w:t>
            </w:r>
            <w:proofErr w:type="spellEnd"/>
            <w:r>
              <w:rPr>
                <w:rFonts w:asciiTheme="majorBidi" w:hAnsiTheme="majorBidi" w:cstheme="majorBidi"/>
              </w:rPr>
              <w:t xml:space="preserve"> générique</w:t>
            </w:r>
          </w:p>
        </w:tc>
        <w:tc>
          <w:tcPr>
            <w:tcW w:w="0" w:type="auto"/>
          </w:tcPr>
          <w:p w14:paraId="08C81203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E67B4FC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  <w:tr w:rsidR="004D6ECF" w:rsidRPr="00C05273" w14:paraId="7273872A" w14:textId="77777777" w:rsidTr="0024745B">
        <w:trPr>
          <w:trHeight w:val="380"/>
        </w:trPr>
        <w:tc>
          <w:tcPr>
            <w:tcW w:w="0" w:type="auto"/>
          </w:tcPr>
          <w:p w14:paraId="1E02A359" w14:textId="7BF7A5C6" w:rsidR="004D6ECF" w:rsidRPr="00C05273" w:rsidRDefault="004D6ECF" w:rsidP="0024745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0</w:t>
            </w:r>
          </w:p>
        </w:tc>
        <w:tc>
          <w:tcPr>
            <w:tcW w:w="0" w:type="auto"/>
          </w:tcPr>
          <w:p w14:paraId="66415257" w14:textId="66E951AB" w:rsidR="004D6ECF" w:rsidRPr="00C05273" w:rsidRDefault="004D6ECF" w:rsidP="0024745B">
            <w:pPr>
              <w:tabs>
                <w:tab w:val="left" w:pos="9072"/>
              </w:tabs>
              <w:autoSpaceDE w:val="0"/>
              <w:autoSpaceDN w:val="0"/>
              <w:adjustRightInd w:val="0"/>
              <w:jc w:val="both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Les deux objets « </w:t>
            </w:r>
            <w:proofErr w:type="spellStart"/>
            <w:r>
              <w:rPr>
                <w:rFonts w:asciiTheme="majorBidi" w:hAnsiTheme="majorBidi" w:cstheme="majorBidi"/>
              </w:rPr>
              <w:t>integerBox</w:t>
            </w:r>
            <w:proofErr w:type="spellEnd"/>
            <w:r>
              <w:rPr>
                <w:rFonts w:asciiTheme="majorBidi" w:hAnsiTheme="majorBidi" w:cstheme="majorBidi"/>
              </w:rPr>
              <w:t> » et « </w:t>
            </w:r>
            <w:proofErr w:type="spellStart"/>
            <w:r>
              <w:rPr>
                <w:rFonts w:asciiTheme="majorBidi" w:hAnsiTheme="majorBidi" w:cstheme="majorBidi"/>
              </w:rPr>
              <w:t>stringBox</w:t>
            </w:r>
            <w:proofErr w:type="spellEnd"/>
            <w:r>
              <w:rPr>
                <w:rFonts w:asciiTheme="majorBidi" w:hAnsiTheme="majorBidi" w:cstheme="majorBidi"/>
              </w:rPr>
              <w:t> » sont de type la classe générique « Box » dont le paramètre générique est respectivement de type Entier et Chaine de caractère</w:t>
            </w:r>
          </w:p>
        </w:tc>
        <w:tc>
          <w:tcPr>
            <w:tcW w:w="0" w:type="auto"/>
          </w:tcPr>
          <w:p w14:paraId="7300B89B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  <w:tc>
          <w:tcPr>
            <w:tcW w:w="0" w:type="auto"/>
          </w:tcPr>
          <w:p w14:paraId="7DB70CD0" w14:textId="77777777" w:rsidR="004D6ECF" w:rsidRPr="00C05273" w:rsidRDefault="004D6ECF" w:rsidP="0024745B">
            <w:pPr>
              <w:pStyle w:val="ListParagraph"/>
              <w:tabs>
                <w:tab w:val="left" w:pos="9072"/>
              </w:tabs>
              <w:autoSpaceDE w:val="0"/>
              <w:autoSpaceDN w:val="0"/>
              <w:adjustRightInd w:val="0"/>
              <w:ind w:left="0"/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1AD6A7A6" w14:textId="77777777" w:rsidR="004D6ECF" w:rsidRPr="00DE28F8" w:rsidRDefault="004D6ECF" w:rsidP="00DE28F8">
      <w:pPr>
        <w:rPr>
          <w:rFonts w:asciiTheme="majorBidi" w:hAnsiTheme="majorBidi" w:cstheme="majorBidi"/>
        </w:rPr>
      </w:pPr>
    </w:p>
    <w:sectPr w:rsidR="004D6ECF" w:rsidRPr="00DE28F8" w:rsidSect="00B46FAA">
      <w:headerReference w:type="default" r:id="rId8"/>
      <w:footerReference w:type="default" r:id="rId9"/>
      <w:pgSz w:w="11906" w:h="16838"/>
      <w:pgMar w:top="1417" w:right="1417" w:bottom="567" w:left="1417" w:header="28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C6577F" w14:textId="77777777" w:rsidR="00002F83" w:rsidRDefault="00002F83" w:rsidP="00400FA1">
      <w:pPr>
        <w:spacing w:after="0" w:line="240" w:lineRule="auto"/>
      </w:pPr>
      <w:r>
        <w:separator/>
      </w:r>
    </w:p>
  </w:endnote>
  <w:endnote w:type="continuationSeparator" w:id="0">
    <w:p w14:paraId="563721A0" w14:textId="77777777" w:rsidR="00002F83" w:rsidRDefault="00002F83" w:rsidP="00400FA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34195"/>
      <w:docPartObj>
        <w:docPartGallery w:val="Page Numbers (Bottom of Page)"/>
        <w:docPartUnique/>
      </w:docPartObj>
    </w:sdtPr>
    <w:sdtContent>
      <w:p w14:paraId="42E6024D" w14:textId="77777777" w:rsidR="00937660" w:rsidRDefault="009E24ED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005C8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F32C34" w14:textId="77777777" w:rsidR="00937660" w:rsidRDefault="00B46FAA" w:rsidP="00B46FAA">
    <w:pPr>
      <w:pStyle w:val="Footer"/>
      <w:jc w:val="center"/>
      <w:rPr>
        <w:b/>
        <w:bCs/>
        <w:lang w:bidi="ar-MA"/>
      </w:rPr>
    </w:pPr>
    <w:r w:rsidRPr="00B46FAA">
      <w:rPr>
        <w:b/>
        <w:bCs/>
      </w:rPr>
      <w:sym w:font="Wingdings" w:char="F04A"/>
    </w:r>
    <w:r>
      <w:rPr>
        <w:b/>
        <w:bCs/>
      </w:rPr>
      <w:t xml:space="preserve"> </w:t>
    </w:r>
    <w:r w:rsidRPr="00B46FAA">
      <w:rPr>
        <w:b/>
        <w:bCs/>
      </w:rPr>
      <w:t xml:space="preserve">BON </w:t>
    </w:r>
    <w:proofErr w:type="gramStart"/>
    <w:r w:rsidRPr="00B46FAA">
      <w:rPr>
        <w:b/>
        <w:bCs/>
      </w:rPr>
      <w:t xml:space="preserve">COURAGE  </w:t>
    </w:r>
    <w:r w:rsidRPr="00B46FAA">
      <w:rPr>
        <w:rFonts w:hint="cs"/>
        <w:b/>
        <w:bCs/>
        <w:rtl/>
        <w:lang w:bidi="ar-MA"/>
      </w:rPr>
      <w:t>بالتوفيق</w:t>
    </w:r>
    <w:proofErr w:type="gramEnd"/>
    <w:r w:rsidRPr="00B46FAA">
      <w:rPr>
        <w:rFonts w:hint="cs"/>
        <w:b/>
        <w:bCs/>
        <w:rtl/>
        <w:lang w:bidi="ar-MA"/>
      </w:rPr>
      <w:t xml:space="preserve"> -</w:t>
    </w:r>
    <w:r w:rsidRPr="00B46FAA">
      <w:rPr>
        <w:b/>
        <w:bCs/>
        <w:lang w:bidi="ar-MA"/>
      </w:rPr>
      <w:t xml:space="preserve"> - GOOD LUCK</w:t>
    </w:r>
    <w:r>
      <w:rPr>
        <w:b/>
        <w:bCs/>
        <w:lang w:bidi="ar-MA"/>
      </w:rPr>
      <w:t xml:space="preserve"> </w:t>
    </w:r>
    <w:r w:rsidRPr="00B46FAA">
      <w:rPr>
        <w:b/>
        <w:bCs/>
        <w:lang w:bidi="ar-MA"/>
      </w:rPr>
      <w:sym w:font="Wingdings" w:char="F04A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6F856" w14:textId="77777777" w:rsidR="00002F83" w:rsidRDefault="00002F83" w:rsidP="00400FA1">
      <w:pPr>
        <w:spacing w:after="0" w:line="240" w:lineRule="auto"/>
      </w:pPr>
      <w:r>
        <w:separator/>
      </w:r>
    </w:p>
  </w:footnote>
  <w:footnote w:type="continuationSeparator" w:id="0">
    <w:p w14:paraId="747443AE" w14:textId="77777777" w:rsidR="00002F83" w:rsidRDefault="00002F83" w:rsidP="00400FA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3006"/>
      <w:gridCol w:w="1482"/>
      <w:gridCol w:w="4574"/>
    </w:tblGrid>
    <w:tr w:rsidR="00B061D8" w14:paraId="199D99EF" w14:textId="77777777" w:rsidTr="009E10AF">
      <w:trPr>
        <w:trHeight w:val="127"/>
      </w:trPr>
      <w:tc>
        <w:tcPr>
          <w:tcW w:w="3006" w:type="dxa"/>
          <w:vMerge w:val="restart"/>
        </w:tcPr>
        <w:p w14:paraId="4E325B25" w14:textId="77777777" w:rsidR="00B061D8" w:rsidRDefault="00B061D8" w:rsidP="0037278D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noProof/>
              <w:lang w:eastAsia="fr-FR"/>
            </w:rPr>
            <w:drawing>
              <wp:inline distT="0" distB="0" distL="0" distR="0" wp14:anchorId="51E37798" wp14:editId="1E6FDC5C">
                <wp:extent cx="1771650" cy="800100"/>
                <wp:effectExtent l="0" t="0" r="0" b="0"/>
                <wp:docPr id="5" name="Image 1" descr="Résultat de recherche d'images pour &quot;ensa kenitra&quot;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Résultat de recherche d'images pour &quot;ensa kenitra&quot;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 l="22188" t="19356" r="21277" b="26449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716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482" w:type="dxa"/>
          <w:tcBorders>
            <w:bottom w:val="single" w:sz="4" w:space="0" w:color="auto"/>
            <w:right w:val="single" w:sz="4" w:space="0" w:color="auto"/>
          </w:tcBorders>
        </w:tcPr>
        <w:p w14:paraId="7CDF6FDB" w14:textId="77777777" w:rsidR="00B061D8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Module</w:t>
          </w:r>
        </w:p>
      </w:tc>
      <w:tc>
        <w:tcPr>
          <w:tcW w:w="4574" w:type="dxa"/>
          <w:tcBorders>
            <w:left w:val="single" w:sz="4" w:space="0" w:color="auto"/>
            <w:bottom w:val="single" w:sz="4" w:space="0" w:color="auto"/>
          </w:tcBorders>
        </w:tcPr>
        <w:p w14:paraId="22D32776" w14:textId="77777777" w:rsidR="00B061D8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POO - Java</w:t>
          </w:r>
        </w:p>
      </w:tc>
    </w:tr>
    <w:tr w:rsidR="00B061D8" w14:paraId="5E607188" w14:textId="77777777" w:rsidTr="009E10AF">
      <w:trPr>
        <w:trHeight w:val="300"/>
      </w:trPr>
      <w:tc>
        <w:tcPr>
          <w:tcW w:w="3006" w:type="dxa"/>
          <w:vMerge/>
        </w:tcPr>
        <w:p w14:paraId="4E2724EA" w14:textId="77777777" w:rsidR="00B061D8" w:rsidRDefault="00B061D8" w:rsidP="0037278D">
          <w:pPr>
            <w:pStyle w:val="Header"/>
            <w:jc w:val="center"/>
            <w:rPr>
              <w:noProof/>
              <w:lang w:eastAsia="fr-FR"/>
            </w:rPr>
          </w:pPr>
        </w:p>
      </w:tc>
      <w:tc>
        <w:tcPr>
          <w:tcW w:w="1482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</w:tcPr>
        <w:p w14:paraId="4EBFFC99" w14:textId="77777777" w:rsidR="00B061D8" w:rsidRPr="00735E81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Année</w:t>
          </w:r>
        </w:p>
      </w:tc>
      <w:tc>
        <w:tcPr>
          <w:tcW w:w="4574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</w:tcPr>
        <w:p w14:paraId="364A6062" w14:textId="5D036558" w:rsidR="00B061D8" w:rsidRPr="00735E81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202</w:t>
          </w:r>
          <w:r w:rsidR="00872373">
            <w:rPr>
              <w:rFonts w:asciiTheme="majorBidi" w:hAnsiTheme="majorBidi" w:cstheme="majorBidi"/>
              <w:b/>
              <w:bCs/>
              <w:sz w:val="24"/>
              <w:szCs w:val="24"/>
            </w:rPr>
            <w:t>2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-202</w:t>
          </w:r>
          <w:r w:rsidR="00872373">
            <w:rPr>
              <w:rFonts w:asciiTheme="majorBidi" w:hAnsiTheme="majorBidi" w:cstheme="majorBidi"/>
              <w:b/>
              <w:bCs/>
              <w:sz w:val="24"/>
              <w:szCs w:val="24"/>
            </w:rPr>
            <w:t>3</w:t>
          </w:r>
        </w:p>
      </w:tc>
    </w:tr>
    <w:tr w:rsidR="00B061D8" w14:paraId="41F1B6CE" w14:textId="77777777" w:rsidTr="009E10AF">
      <w:trPr>
        <w:trHeight w:val="300"/>
      </w:trPr>
      <w:tc>
        <w:tcPr>
          <w:tcW w:w="3006" w:type="dxa"/>
          <w:vMerge/>
        </w:tcPr>
        <w:p w14:paraId="34F057C2" w14:textId="77777777" w:rsidR="00B061D8" w:rsidRDefault="00B061D8" w:rsidP="0037278D">
          <w:pPr>
            <w:pStyle w:val="Header"/>
            <w:jc w:val="center"/>
            <w:rPr>
              <w:noProof/>
              <w:lang w:eastAsia="fr-FR"/>
            </w:rPr>
          </w:pPr>
        </w:p>
      </w:tc>
      <w:tc>
        <w:tcPr>
          <w:tcW w:w="1482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</w:tcPr>
        <w:p w14:paraId="03636FCB" w14:textId="77777777" w:rsidR="00B061D8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Epreuve</w:t>
          </w:r>
        </w:p>
      </w:tc>
      <w:tc>
        <w:tcPr>
          <w:tcW w:w="4574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</w:tcPr>
        <w:p w14:paraId="18C468B5" w14:textId="77777777" w:rsidR="00B061D8" w:rsidRDefault="00B061D8" w:rsidP="00684855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 w:rsidRPr="00735E81">
            <w:rPr>
              <w:rFonts w:asciiTheme="majorBidi" w:hAnsiTheme="majorBidi" w:cstheme="majorBidi"/>
              <w:b/>
              <w:bCs/>
              <w:sz w:val="24"/>
              <w:szCs w:val="24"/>
            </w:rPr>
            <w:t xml:space="preserve">Contrôle 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Terminal</w:t>
          </w:r>
        </w:p>
      </w:tc>
    </w:tr>
    <w:tr w:rsidR="00B061D8" w14:paraId="40213E9A" w14:textId="77777777" w:rsidTr="009E10AF">
      <w:trPr>
        <w:trHeight w:val="237"/>
      </w:trPr>
      <w:tc>
        <w:tcPr>
          <w:tcW w:w="3006" w:type="dxa"/>
          <w:vMerge/>
        </w:tcPr>
        <w:p w14:paraId="70FEC883" w14:textId="77777777" w:rsidR="00B061D8" w:rsidRDefault="00B061D8" w:rsidP="0037278D">
          <w:pPr>
            <w:pStyle w:val="Header"/>
            <w:jc w:val="center"/>
            <w:rPr>
              <w:noProof/>
              <w:lang w:eastAsia="fr-FR"/>
            </w:rPr>
          </w:pPr>
        </w:p>
      </w:tc>
      <w:tc>
        <w:tcPr>
          <w:tcW w:w="1482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</w:tcPr>
        <w:p w14:paraId="795F34F5" w14:textId="77777777" w:rsidR="00B061D8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Filière</w:t>
          </w:r>
        </w:p>
      </w:tc>
      <w:tc>
        <w:tcPr>
          <w:tcW w:w="4574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</w:tcPr>
        <w:p w14:paraId="547FA672" w14:textId="77777777" w:rsidR="00B061D8" w:rsidRPr="00735E81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Génie Informatique</w:t>
          </w:r>
        </w:p>
      </w:tc>
    </w:tr>
    <w:tr w:rsidR="00B061D8" w14:paraId="330B9C8F" w14:textId="77777777" w:rsidTr="00B061D8">
      <w:trPr>
        <w:trHeight w:val="237"/>
      </w:trPr>
      <w:tc>
        <w:tcPr>
          <w:tcW w:w="3006" w:type="dxa"/>
          <w:vMerge/>
        </w:tcPr>
        <w:p w14:paraId="566B75F5" w14:textId="77777777" w:rsidR="00B061D8" w:rsidRDefault="00B061D8" w:rsidP="0037278D">
          <w:pPr>
            <w:pStyle w:val="Header"/>
            <w:jc w:val="center"/>
            <w:rPr>
              <w:noProof/>
              <w:lang w:eastAsia="fr-FR"/>
            </w:rPr>
          </w:pPr>
        </w:p>
      </w:tc>
      <w:tc>
        <w:tcPr>
          <w:tcW w:w="1482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</w:tcPr>
        <w:p w14:paraId="739913F0" w14:textId="77777777" w:rsidR="00B061D8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Date</w:t>
          </w:r>
        </w:p>
      </w:tc>
      <w:tc>
        <w:tcPr>
          <w:tcW w:w="4574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</w:tcPr>
        <w:p w14:paraId="529ED985" w14:textId="680D03C6" w:rsidR="00B061D8" w:rsidRDefault="00872373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07</w:t>
          </w:r>
          <w:r w:rsidR="00B061D8">
            <w:rPr>
              <w:rFonts w:asciiTheme="majorBidi" w:hAnsiTheme="majorBidi" w:cstheme="majorBidi"/>
              <w:b/>
              <w:bCs/>
              <w:sz w:val="24"/>
              <w:szCs w:val="24"/>
            </w:rPr>
            <w:t>/0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1</w:t>
          </w:r>
          <w:r w:rsidR="00B061D8">
            <w:rPr>
              <w:rFonts w:asciiTheme="majorBidi" w:hAnsiTheme="majorBidi" w:cstheme="majorBidi"/>
              <w:b/>
              <w:bCs/>
              <w:sz w:val="24"/>
              <w:szCs w:val="24"/>
            </w:rPr>
            <w:t>/202</w:t>
          </w: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2</w:t>
          </w:r>
        </w:p>
      </w:tc>
    </w:tr>
    <w:tr w:rsidR="00B061D8" w14:paraId="3D03F967" w14:textId="77777777" w:rsidTr="009E10AF">
      <w:trPr>
        <w:trHeight w:val="237"/>
      </w:trPr>
      <w:tc>
        <w:tcPr>
          <w:tcW w:w="3006" w:type="dxa"/>
          <w:vMerge/>
        </w:tcPr>
        <w:p w14:paraId="5F81DA3C" w14:textId="77777777" w:rsidR="00B061D8" w:rsidRDefault="00B061D8" w:rsidP="0037278D">
          <w:pPr>
            <w:pStyle w:val="Header"/>
            <w:jc w:val="center"/>
            <w:rPr>
              <w:noProof/>
              <w:lang w:eastAsia="fr-FR"/>
            </w:rPr>
          </w:pPr>
        </w:p>
      </w:tc>
      <w:tc>
        <w:tcPr>
          <w:tcW w:w="1482" w:type="dxa"/>
          <w:tcBorders>
            <w:top w:val="single" w:sz="4" w:space="0" w:color="auto"/>
            <w:right w:val="single" w:sz="4" w:space="0" w:color="auto"/>
          </w:tcBorders>
        </w:tcPr>
        <w:p w14:paraId="139E2A28" w14:textId="77777777" w:rsidR="00B061D8" w:rsidRDefault="00B061D8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Durée</w:t>
          </w:r>
        </w:p>
      </w:tc>
      <w:tc>
        <w:tcPr>
          <w:tcW w:w="4574" w:type="dxa"/>
          <w:tcBorders>
            <w:top w:val="single" w:sz="4" w:space="0" w:color="auto"/>
            <w:left w:val="single" w:sz="4" w:space="0" w:color="auto"/>
          </w:tcBorders>
        </w:tcPr>
        <w:p w14:paraId="35C40BC3" w14:textId="57413B47" w:rsidR="00B061D8" w:rsidRDefault="00872373" w:rsidP="0044502B">
          <w:pPr>
            <w:pStyle w:val="Header"/>
            <w:jc w:val="center"/>
            <w:rPr>
              <w:rFonts w:asciiTheme="majorBidi" w:hAnsiTheme="majorBidi" w:cstheme="majorBidi"/>
              <w:b/>
              <w:bCs/>
              <w:sz w:val="24"/>
              <w:szCs w:val="24"/>
            </w:rPr>
          </w:pPr>
          <w:r>
            <w:rPr>
              <w:rFonts w:asciiTheme="majorBidi" w:hAnsiTheme="majorBidi" w:cstheme="majorBidi"/>
              <w:b/>
              <w:bCs/>
              <w:sz w:val="24"/>
              <w:szCs w:val="24"/>
            </w:rPr>
            <w:t>1</w:t>
          </w:r>
          <w:r w:rsidR="00B061D8">
            <w:rPr>
              <w:rFonts w:asciiTheme="majorBidi" w:hAnsiTheme="majorBidi" w:cstheme="majorBidi"/>
              <w:b/>
              <w:bCs/>
              <w:sz w:val="24"/>
              <w:szCs w:val="24"/>
            </w:rPr>
            <w:t>H</w:t>
          </w:r>
        </w:p>
      </w:tc>
    </w:tr>
  </w:tbl>
  <w:p w14:paraId="5C83BBC8" w14:textId="77777777" w:rsidR="00735E81" w:rsidRPr="00735E81" w:rsidRDefault="001F1CBF" w:rsidP="00735E81">
    <w:pPr>
      <w:pStyle w:val="Header"/>
      <w:jc w:val="center"/>
      <w:rPr>
        <w:rFonts w:asciiTheme="majorBidi" w:hAnsiTheme="majorBidi" w:cstheme="majorBidi"/>
        <w:b/>
        <w:bCs/>
        <w:sz w:val="24"/>
        <w:szCs w:val="24"/>
      </w:rPr>
    </w:pPr>
    <w:r>
      <w:rPr>
        <w:rFonts w:asciiTheme="majorBidi" w:hAnsiTheme="majorBidi" w:cstheme="majorBidi"/>
        <w:b/>
        <w:bCs/>
        <w:noProof/>
        <w:sz w:val="24"/>
        <w:szCs w:val="24"/>
        <w:lang w:eastAsia="fr-FR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658811" wp14:editId="0621DB6E">
              <wp:simplePos x="0" y="0"/>
              <wp:positionH relativeFrom="column">
                <wp:posOffset>-61595</wp:posOffset>
              </wp:positionH>
              <wp:positionV relativeFrom="paragraph">
                <wp:posOffset>42545</wp:posOffset>
              </wp:positionV>
              <wp:extent cx="5781675" cy="0"/>
              <wp:effectExtent l="5080" t="13970" r="13970" b="5080"/>
              <wp:wrapNone/>
              <wp:docPr id="1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81675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FE718C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" o:spid="_x0000_s1026" type="#_x0000_t32" style="position:absolute;margin-left:-4.85pt;margin-top:3.35pt;width:455.2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3B1C"/>
    <w:multiLevelType w:val="hybridMultilevel"/>
    <w:tmpl w:val="DCBEEC0A"/>
    <w:lvl w:ilvl="0" w:tplc="BBBEE63C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82AF34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4A294C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FD27BA2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E1EC55E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7CBF0C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90B9DA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54696F0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D48FF8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1C7B"/>
    <w:multiLevelType w:val="hybridMultilevel"/>
    <w:tmpl w:val="B3568F58"/>
    <w:lvl w:ilvl="0" w:tplc="9732042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E64FC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508FB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5E88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8284D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3693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DA2CE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DCEE8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6CE61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B582690"/>
    <w:multiLevelType w:val="hybridMultilevel"/>
    <w:tmpl w:val="235858C4"/>
    <w:lvl w:ilvl="0" w:tplc="040C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87384"/>
    <w:multiLevelType w:val="hybridMultilevel"/>
    <w:tmpl w:val="CE4E00AE"/>
    <w:lvl w:ilvl="0" w:tplc="50C64866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B4D826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B7EA66A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9A336E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0C3E76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F02586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CE844C4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82FDCC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8E86C8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2E4468"/>
    <w:multiLevelType w:val="hybridMultilevel"/>
    <w:tmpl w:val="3A9246BE"/>
    <w:lvl w:ilvl="0" w:tplc="5F4C65D2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8A6DA1E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8F8D98E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16BFF6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506EEA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0171E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AC08AC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FF07F48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E8D546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A174A"/>
    <w:multiLevelType w:val="hybridMultilevel"/>
    <w:tmpl w:val="5FC6B5A4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8963F3"/>
    <w:multiLevelType w:val="hybridMultilevel"/>
    <w:tmpl w:val="722A0E4E"/>
    <w:lvl w:ilvl="0" w:tplc="4CB8BF72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1C2472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30C628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0A2B96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43686D2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3E8BBC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36562E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84A46A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E0430E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1E6CD5"/>
    <w:multiLevelType w:val="hybridMultilevel"/>
    <w:tmpl w:val="05DAD2D0"/>
    <w:lvl w:ilvl="0" w:tplc="097C42C4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B09D7E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B46AB0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64D126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1654D4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AAB3C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EE67A4A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0295BA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B14D73E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9D02F9"/>
    <w:multiLevelType w:val="hybridMultilevel"/>
    <w:tmpl w:val="B4525F7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BA4F67"/>
    <w:multiLevelType w:val="hybridMultilevel"/>
    <w:tmpl w:val="BA027D6E"/>
    <w:lvl w:ilvl="0" w:tplc="4538069A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10186A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FBA522E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6E2E40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902368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048550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BA0F96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28BCCE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AE0EE8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10522B"/>
    <w:multiLevelType w:val="hybridMultilevel"/>
    <w:tmpl w:val="F3F8048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4C3713"/>
    <w:multiLevelType w:val="multilevel"/>
    <w:tmpl w:val="28B8A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D0337B8"/>
    <w:multiLevelType w:val="hybridMultilevel"/>
    <w:tmpl w:val="48AC62EE"/>
    <w:lvl w:ilvl="0" w:tplc="9B6E4878">
      <w:start w:val="1"/>
      <w:numFmt w:val="decimal"/>
      <w:lvlText w:val="%1)"/>
      <w:lvlJc w:val="left"/>
      <w:pPr>
        <w:ind w:left="117" w:hanging="264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9C607FB6">
      <w:numFmt w:val="bullet"/>
      <w:lvlText w:val="•"/>
      <w:lvlJc w:val="left"/>
      <w:pPr>
        <w:ind w:left="1038" w:hanging="264"/>
      </w:pPr>
      <w:rPr>
        <w:rFonts w:hint="default"/>
      </w:rPr>
    </w:lvl>
    <w:lvl w:ilvl="2" w:tplc="DC52C85E">
      <w:numFmt w:val="bullet"/>
      <w:lvlText w:val="•"/>
      <w:lvlJc w:val="left"/>
      <w:pPr>
        <w:ind w:left="1957" w:hanging="264"/>
      </w:pPr>
      <w:rPr>
        <w:rFonts w:hint="default"/>
      </w:rPr>
    </w:lvl>
    <w:lvl w:ilvl="3" w:tplc="4C54A416">
      <w:numFmt w:val="bullet"/>
      <w:lvlText w:val="•"/>
      <w:lvlJc w:val="left"/>
      <w:pPr>
        <w:ind w:left="2875" w:hanging="264"/>
      </w:pPr>
      <w:rPr>
        <w:rFonts w:hint="default"/>
      </w:rPr>
    </w:lvl>
    <w:lvl w:ilvl="4" w:tplc="48404872">
      <w:numFmt w:val="bullet"/>
      <w:lvlText w:val="•"/>
      <w:lvlJc w:val="left"/>
      <w:pPr>
        <w:ind w:left="3794" w:hanging="264"/>
      </w:pPr>
      <w:rPr>
        <w:rFonts w:hint="default"/>
      </w:rPr>
    </w:lvl>
    <w:lvl w:ilvl="5" w:tplc="B50049D6">
      <w:numFmt w:val="bullet"/>
      <w:lvlText w:val="•"/>
      <w:lvlJc w:val="left"/>
      <w:pPr>
        <w:ind w:left="4712" w:hanging="264"/>
      </w:pPr>
      <w:rPr>
        <w:rFonts w:hint="default"/>
      </w:rPr>
    </w:lvl>
    <w:lvl w:ilvl="6" w:tplc="2996C47A">
      <w:numFmt w:val="bullet"/>
      <w:lvlText w:val="•"/>
      <w:lvlJc w:val="left"/>
      <w:pPr>
        <w:ind w:left="5631" w:hanging="264"/>
      </w:pPr>
      <w:rPr>
        <w:rFonts w:hint="default"/>
      </w:rPr>
    </w:lvl>
    <w:lvl w:ilvl="7" w:tplc="ED50CFBC">
      <w:numFmt w:val="bullet"/>
      <w:lvlText w:val="•"/>
      <w:lvlJc w:val="left"/>
      <w:pPr>
        <w:ind w:left="6549" w:hanging="264"/>
      </w:pPr>
      <w:rPr>
        <w:rFonts w:hint="default"/>
      </w:rPr>
    </w:lvl>
    <w:lvl w:ilvl="8" w:tplc="FCFC05CC">
      <w:numFmt w:val="bullet"/>
      <w:lvlText w:val="•"/>
      <w:lvlJc w:val="left"/>
      <w:pPr>
        <w:ind w:left="7468" w:hanging="264"/>
      </w:pPr>
      <w:rPr>
        <w:rFonts w:hint="default"/>
      </w:rPr>
    </w:lvl>
  </w:abstractNum>
  <w:abstractNum w:abstractNumId="13" w15:restartNumberingAfterBreak="0">
    <w:nsid w:val="4EAB2A9C"/>
    <w:multiLevelType w:val="hybridMultilevel"/>
    <w:tmpl w:val="9CF289F4"/>
    <w:lvl w:ilvl="0" w:tplc="B5AE8600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D8A074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8CDD9E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CC7354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3387F72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D87DB6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5C1E9E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2CCAC0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E1E0DC8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CC367F"/>
    <w:multiLevelType w:val="hybridMultilevel"/>
    <w:tmpl w:val="BD249CD4"/>
    <w:lvl w:ilvl="0" w:tplc="F830EC7C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7AF56A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BE8C20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BEE9A2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285962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CEEFBC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4897FE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2071C2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AA8F020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56B0F"/>
    <w:multiLevelType w:val="hybridMultilevel"/>
    <w:tmpl w:val="B200226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524B5F"/>
    <w:multiLevelType w:val="hybridMultilevel"/>
    <w:tmpl w:val="7826C914"/>
    <w:lvl w:ilvl="0" w:tplc="FFE4934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77E2B52"/>
    <w:multiLevelType w:val="hybridMultilevel"/>
    <w:tmpl w:val="2CA62074"/>
    <w:lvl w:ilvl="0" w:tplc="7C48752C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8A51CC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EB0B982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A2D0A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02BF1A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1A5E54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09019D0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82585A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A874FC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AF306F"/>
    <w:multiLevelType w:val="hybridMultilevel"/>
    <w:tmpl w:val="C16008BC"/>
    <w:lvl w:ilvl="0" w:tplc="93665966">
      <w:start w:val="1"/>
      <w:numFmt w:val="decimal"/>
      <w:lvlText w:val="%1)"/>
      <w:lvlJc w:val="left"/>
      <w:pPr>
        <w:ind w:left="117" w:hanging="274"/>
      </w:pPr>
      <w:rPr>
        <w:rFonts w:ascii="Times New Roman" w:eastAsia="Times New Roman" w:hAnsi="Times New Roman" w:cs="Times New Roman" w:hint="default"/>
        <w:w w:val="99"/>
        <w:sz w:val="24"/>
        <w:szCs w:val="24"/>
      </w:rPr>
    </w:lvl>
    <w:lvl w:ilvl="1" w:tplc="1CAA07F6">
      <w:numFmt w:val="bullet"/>
      <w:lvlText w:val="•"/>
      <w:lvlJc w:val="left"/>
      <w:pPr>
        <w:ind w:left="1038" w:hanging="274"/>
      </w:pPr>
      <w:rPr>
        <w:rFonts w:hint="default"/>
      </w:rPr>
    </w:lvl>
    <w:lvl w:ilvl="2" w:tplc="A1048AD8">
      <w:numFmt w:val="bullet"/>
      <w:lvlText w:val="•"/>
      <w:lvlJc w:val="left"/>
      <w:pPr>
        <w:ind w:left="1957" w:hanging="274"/>
      </w:pPr>
      <w:rPr>
        <w:rFonts w:hint="default"/>
      </w:rPr>
    </w:lvl>
    <w:lvl w:ilvl="3" w:tplc="E95C0CD4">
      <w:numFmt w:val="bullet"/>
      <w:lvlText w:val="•"/>
      <w:lvlJc w:val="left"/>
      <w:pPr>
        <w:ind w:left="2875" w:hanging="274"/>
      </w:pPr>
      <w:rPr>
        <w:rFonts w:hint="default"/>
      </w:rPr>
    </w:lvl>
    <w:lvl w:ilvl="4" w:tplc="7952C7C2">
      <w:numFmt w:val="bullet"/>
      <w:lvlText w:val="•"/>
      <w:lvlJc w:val="left"/>
      <w:pPr>
        <w:ind w:left="3794" w:hanging="274"/>
      </w:pPr>
      <w:rPr>
        <w:rFonts w:hint="default"/>
      </w:rPr>
    </w:lvl>
    <w:lvl w:ilvl="5" w:tplc="D41A9E6E">
      <w:numFmt w:val="bullet"/>
      <w:lvlText w:val="•"/>
      <w:lvlJc w:val="left"/>
      <w:pPr>
        <w:ind w:left="4712" w:hanging="274"/>
      </w:pPr>
      <w:rPr>
        <w:rFonts w:hint="default"/>
      </w:rPr>
    </w:lvl>
    <w:lvl w:ilvl="6" w:tplc="65CA6DA4">
      <w:numFmt w:val="bullet"/>
      <w:lvlText w:val="•"/>
      <w:lvlJc w:val="left"/>
      <w:pPr>
        <w:ind w:left="5631" w:hanging="274"/>
      </w:pPr>
      <w:rPr>
        <w:rFonts w:hint="default"/>
      </w:rPr>
    </w:lvl>
    <w:lvl w:ilvl="7" w:tplc="C03EA6D0">
      <w:numFmt w:val="bullet"/>
      <w:lvlText w:val="•"/>
      <w:lvlJc w:val="left"/>
      <w:pPr>
        <w:ind w:left="6549" w:hanging="274"/>
      </w:pPr>
      <w:rPr>
        <w:rFonts w:hint="default"/>
      </w:rPr>
    </w:lvl>
    <w:lvl w:ilvl="8" w:tplc="2620E710">
      <w:numFmt w:val="bullet"/>
      <w:lvlText w:val="•"/>
      <w:lvlJc w:val="left"/>
      <w:pPr>
        <w:ind w:left="7468" w:hanging="274"/>
      </w:pPr>
      <w:rPr>
        <w:rFonts w:hint="default"/>
      </w:rPr>
    </w:lvl>
  </w:abstractNum>
  <w:abstractNum w:abstractNumId="19" w15:restartNumberingAfterBreak="0">
    <w:nsid w:val="6A563996"/>
    <w:multiLevelType w:val="multilevel"/>
    <w:tmpl w:val="DD1AD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FE21FB"/>
    <w:multiLevelType w:val="hybridMultilevel"/>
    <w:tmpl w:val="BB86B6F2"/>
    <w:lvl w:ilvl="0" w:tplc="1270A0CA">
      <w:start w:val="1"/>
      <w:numFmt w:val="bullet"/>
      <w:lvlText w:val="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BE191E" w:tentative="1">
      <w:start w:val="1"/>
      <w:numFmt w:val="bullet"/>
      <w:lvlText w:val="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162828" w:tentative="1">
      <w:start w:val="1"/>
      <w:numFmt w:val="bullet"/>
      <w:lvlText w:val="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08B55A" w:tentative="1">
      <w:start w:val="1"/>
      <w:numFmt w:val="bullet"/>
      <w:lvlText w:val="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5CFD4A" w:tentative="1">
      <w:start w:val="1"/>
      <w:numFmt w:val="bullet"/>
      <w:lvlText w:val="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B0DD9C" w:tentative="1">
      <w:start w:val="1"/>
      <w:numFmt w:val="bullet"/>
      <w:lvlText w:val="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C62DC0" w:tentative="1">
      <w:start w:val="1"/>
      <w:numFmt w:val="bullet"/>
      <w:lvlText w:val="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E88274" w:tentative="1">
      <w:start w:val="1"/>
      <w:numFmt w:val="bullet"/>
      <w:lvlText w:val="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0220664" w:tentative="1">
      <w:start w:val="1"/>
      <w:numFmt w:val="bullet"/>
      <w:lvlText w:val="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36304570">
    <w:abstractNumId w:val="5"/>
  </w:num>
  <w:num w:numId="2" w16cid:durableId="1450197329">
    <w:abstractNumId w:val="15"/>
  </w:num>
  <w:num w:numId="3" w16cid:durableId="1777559123">
    <w:abstractNumId w:val="18"/>
  </w:num>
  <w:num w:numId="4" w16cid:durableId="374084785">
    <w:abstractNumId w:val="12"/>
  </w:num>
  <w:num w:numId="5" w16cid:durableId="399599052">
    <w:abstractNumId w:val="10"/>
  </w:num>
  <w:num w:numId="6" w16cid:durableId="137698373">
    <w:abstractNumId w:val="8"/>
  </w:num>
  <w:num w:numId="7" w16cid:durableId="1956906157">
    <w:abstractNumId w:val="6"/>
  </w:num>
  <w:num w:numId="8" w16cid:durableId="686101863">
    <w:abstractNumId w:val="13"/>
  </w:num>
  <w:num w:numId="9" w16cid:durableId="1295133478">
    <w:abstractNumId w:val="0"/>
  </w:num>
  <w:num w:numId="10" w16cid:durableId="1562986644">
    <w:abstractNumId w:val="4"/>
  </w:num>
  <w:num w:numId="11" w16cid:durableId="1883009228">
    <w:abstractNumId w:val="2"/>
  </w:num>
  <w:num w:numId="12" w16cid:durableId="1894923010">
    <w:abstractNumId w:val="16"/>
  </w:num>
  <w:num w:numId="13" w16cid:durableId="754135313">
    <w:abstractNumId w:val="1"/>
  </w:num>
  <w:num w:numId="14" w16cid:durableId="1814323547">
    <w:abstractNumId w:val="3"/>
  </w:num>
  <w:num w:numId="15" w16cid:durableId="545340447">
    <w:abstractNumId w:val="19"/>
  </w:num>
  <w:num w:numId="16" w16cid:durableId="1408456885">
    <w:abstractNumId w:val="11"/>
  </w:num>
  <w:num w:numId="17" w16cid:durableId="483351407">
    <w:abstractNumId w:val="14"/>
  </w:num>
  <w:num w:numId="18" w16cid:durableId="844201229">
    <w:abstractNumId w:val="9"/>
  </w:num>
  <w:num w:numId="19" w16cid:durableId="566648248">
    <w:abstractNumId w:val="20"/>
  </w:num>
  <w:num w:numId="20" w16cid:durableId="1510674348">
    <w:abstractNumId w:val="7"/>
  </w:num>
  <w:num w:numId="21" w16cid:durableId="4157843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sLQwMzU2MDI2MTZU0lEKTi0uzszPAykwrAUAInmlZCwAAAA="/>
  </w:docVars>
  <w:rsids>
    <w:rsidRoot w:val="009A0688"/>
    <w:rsid w:val="00002F83"/>
    <w:rsid w:val="00005C85"/>
    <w:rsid w:val="00017811"/>
    <w:rsid w:val="000D3C10"/>
    <w:rsid w:val="0010559E"/>
    <w:rsid w:val="001420D1"/>
    <w:rsid w:val="00150B7C"/>
    <w:rsid w:val="00187610"/>
    <w:rsid w:val="00194535"/>
    <w:rsid w:val="001B19DA"/>
    <w:rsid w:val="001B4226"/>
    <w:rsid w:val="001F1CBF"/>
    <w:rsid w:val="00235114"/>
    <w:rsid w:val="00257FE4"/>
    <w:rsid w:val="00267715"/>
    <w:rsid w:val="002934D4"/>
    <w:rsid w:val="002B4941"/>
    <w:rsid w:val="00330AE9"/>
    <w:rsid w:val="00342F5E"/>
    <w:rsid w:val="003671BF"/>
    <w:rsid w:val="00367CC2"/>
    <w:rsid w:val="0037278D"/>
    <w:rsid w:val="00400FA1"/>
    <w:rsid w:val="0044502B"/>
    <w:rsid w:val="00471FC7"/>
    <w:rsid w:val="004C3179"/>
    <w:rsid w:val="004D6ECF"/>
    <w:rsid w:val="004E6421"/>
    <w:rsid w:val="00503750"/>
    <w:rsid w:val="0051170E"/>
    <w:rsid w:val="0055558E"/>
    <w:rsid w:val="00564901"/>
    <w:rsid w:val="005B3114"/>
    <w:rsid w:val="005C20BC"/>
    <w:rsid w:val="005F4536"/>
    <w:rsid w:val="005F4592"/>
    <w:rsid w:val="00614F06"/>
    <w:rsid w:val="00664733"/>
    <w:rsid w:val="0066736B"/>
    <w:rsid w:val="00684855"/>
    <w:rsid w:val="00693965"/>
    <w:rsid w:val="006C576B"/>
    <w:rsid w:val="00701D58"/>
    <w:rsid w:val="0072651D"/>
    <w:rsid w:val="00735E81"/>
    <w:rsid w:val="007509E9"/>
    <w:rsid w:val="007D4C9C"/>
    <w:rsid w:val="00820AF9"/>
    <w:rsid w:val="00861F78"/>
    <w:rsid w:val="00872373"/>
    <w:rsid w:val="00875D00"/>
    <w:rsid w:val="008760CB"/>
    <w:rsid w:val="008A6E58"/>
    <w:rsid w:val="008D3851"/>
    <w:rsid w:val="00937660"/>
    <w:rsid w:val="00940154"/>
    <w:rsid w:val="009554DE"/>
    <w:rsid w:val="009A0688"/>
    <w:rsid w:val="009E10AF"/>
    <w:rsid w:val="009E24ED"/>
    <w:rsid w:val="009E48FC"/>
    <w:rsid w:val="00A00366"/>
    <w:rsid w:val="00A13575"/>
    <w:rsid w:val="00A17C90"/>
    <w:rsid w:val="00A666B3"/>
    <w:rsid w:val="00AC377C"/>
    <w:rsid w:val="00AC5101"/>
    <w:rsid w:val="00AE05EF"/>
    <w:rsid w:val="00B061D8"/>
    <w:rsid w:val="00B46FAA"/>
    <w:rsid w:val="00B610D9"/>
    <w:rsid w:val="00B66880"/>
    <w:rsid w:val="00BE1B23"/>
    <w:rsid w:val="00C05273"/>
    <w:rsid w:val="00C25750"/>
    <w:rsid w:val="00C3033A"/>
    <w:rsid w:val="00C46F13"/>
    <w:rsid w:val="00C60033"/>
    <w:rsid w:val="00C65FF3"/>
    <w:rsid w:val="00C6641C"/>
    <w:rsid w:val="00C97D75"/>
    <w:rsid w:val="00CA5D60"/>
    <w:rsid w:val="00CD2725"/>
    <w:rsid w:val="00D300FA"/>
    <w:rsid w:val="00D503EB"/>
    <w:rsid w:val="00D74E0F"/>
    <w:rsid w:val="00DB1528"/>
    <w:rsid w:val="00DB72C8"/>
    <w:rsid w:val="00DC4052"/>
    <w:rsid w:val="00DC53FF"/>
    <w:rsid w:val="00DE28F8"/>
    <w:rsid w:val="00E101F5"/>
    <w:rsid w:val="00E40F8C"/>
    <w:rsid w:val="00E97EC3"/>
    <w:rsid w:val="00EA4AD6"/>
    <w:rsid w:val="00EB5C3D"/>
    <w:rsid w:val="00ED0556"/>
    <w:rsid w:val="00ED3235"/>
    <w:rsid w:val="00ED4369"/>
    <w:rsid w:val="00F059E6"/>
    <w:rsid w:val="00F47392"/>
    <w:rsid w:val="00F91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B04C71"/>
  <w15:docId w15:val="{6462A609-7B2C-41BC-A04D-1E57CD1CA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49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0F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0FA1"/>
  </w:style>
  <w:style w:type="paragraph" w:styleId="Footer">
    <w:name w:val="footer"/>
    <w:basedOn w:val="Normal"/>
    <w:link w:val="FooterChar"/>
    <w:uiPriority w:val="99"/>
    <w:unhideWhenUsed/>
    <w:rsid w:val="00400FA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0FA1"/>
  </w:style>
  <w:style w:type="paragraph" w:styleId="BalloonText">
    <w:name w:val="Balloon Text"/>
    <w:basedOn w:val="Normal"/>
    <w:link w:val="BalloonTextChar"/>
    <w:uiPriority w:val="99"/>
    <w:semiHidden/>
    <w:unhideWhenUsed/>
    <w:rsid w:val="008A6E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E5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554DE"/>
    <w:rPr>
      <w:color w:val="808080"/>
    </w:rPr>
  </w:style>
  <w:style w:type="paragraph" w:styleId="ListParagraph">
    <w:name w:val="List Paragraph"/>
    <w:basedOn w:val="Normal"/>
    <w:uiPriority w:val="34"/>
    <w:qFormat/>
    <w:rsid w:val="00471FC7"/>
    <w:pPr>
      <w:ind w:left="720"/>
      <w:contextualSpacing/>
    </w:pPr>
  </w:style>
  <w:style w:type="paragraph" w:customStyle="1" w:styleId="Titre11">
    <w:name w:val="Titre 11"/>
    <w:basedOn w:val="Normal"/>
    <w:uiPriority w:val="1"/>
    <w:qFormat/>
    <w:rsid w:val="008760CB"/>
    <w:pPr>
      <w:widowControl w:val="0"/>
      <w:autoSpaceDE w:val="0"/>
      <w:autoSpaceDN w:val="0"/>
      <w:spacing w:after="0" w:line="274" w:lineRule="exact"/>
      <w:ind w:left="117"/>
      <w:outlineLvl w:val="1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8760CB"/>
    <w:pPr>
      <w:widowControl w:val="0"/>
      <w:autoSpaceDE w:val="0"/>
      <w:autoSpaceDN w:val="0"/>
      <w:spacing w:after="0" w:line="240" w:lineRule="auto"/>
      <w:ind w:left="117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8760CB"/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E40F8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9E10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FR"/>
    </w:rPr>
  </w:style>
  <w:style w:type="character" w:customStyle="1" w:styleId="keyword">
    <w:name w:val="keyword"/>
    <w:basedOn w:val="DefaultParagraphFont"/>
    <w:rsid w:val="00AC377C"/>
  </w:style>
  <w:style w:type="character" w:customStyle="1" w:styleId="comment">
    <w:name w:val="comment"/>
    <w:basedOn w:val="DefaultParagraphFont"/>
    <w:rsid w:val="00AC377C"/>
  </w:style>
  <w:style w:type="character" w:customStyle="1" w:styleId="string">
    <w:name w:val="string"/>
    <w:basedOn w:val="DefaultParagraphFont"/>
    <w:rsid w:val="00AC377C"/>
  </w:style>
  <w:style w:type="character" w:customStyle="1" w:styleId="number">
    <w:name w:val="number"/>
    <w:basedOn w:val="DefaultParagraphFont"/>
    <w:rsid w:val="00AC37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65272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387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1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0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8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2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7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3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7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6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93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1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4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6</Pages>
  <Words>1095</Words>
  <Characters>6247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niss moumen</cp:lastModifiedBy>
  <cp:revision>3</cp:revision>
  <dcterms:created xsi:type="dcterms:W3CDTF">2023-01-07T06:49:00Z</dcterms:created>
  <dcterms:modified xsi:type="dcterms:W3CDTF">2023-01-07T07:24:00Z</dcterms:modified>
</cp:coreProperties>
</file>